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C39F2" w14:textId="45E47477" w:rsidR="00294081" w:rsidRDefault="00535AF3" w:rsidP="00191E2D">
      <w:pPr>
        <w:spacing w:after="0" w:line="240" w:lineRule="auto"/>
        <w:jc w:val="center"/>
      </w:pPr>
      <w:r>
        <w:t xml:space="preserve">1: </w:t>
      </w:r>
      <w:r w:rsidR="00F67671" w:rsidRPr="001E4E30">
        <w:rPr>
          <w:b/>
        </w:rPr>
        <w:t xml:space="preserve">Hair </w:t>
      </w:r>
      <w:proofErr w:type="gramStart"/>
      <w:r w:rsidR="0024131D">
        <w:rPr>
          <w:b/>
        </w:rPr>
        <w:t>Affair!</w:t>
      </w:r>
      <w:r>
        <w:t>:</w:t>
      </w:r>
      <w:proofErr w:type="gramEnd"/>
      <w:r>
        <w:t xml:space="preserve"> </w:t>
      </w:r>
      <w:r w:rsidR="00294081">
        <w:t xml:space="preserve">Donated </w:t>
      </w:r>
      <w:r w:rsidR="00001975">
        <w:t>b</w:t>
      </w:r>
      <w:r>
        <w:t xml:space="preserve">y The </w:t>
      </w:r>
      <w:proofErr w:type="spellStart"/>
      <w:r w:rsidR="00294081">
        <w:t>Horter</w:t>
      </w:r>
      <w:proofErr w:type="spellEnd"/>
      <w:r w:rsidR="00294081">
        <w:t xml:space="preserve"> Family</w:t>
      </w:r>
    </w:p>
    <w:p w14:paraId="33DD054E" w14:textId="0A1AFF73" w:rsidR="00D9787E" w:rsidRDefault="009E2708" w:rsidP="00191E2D">
      <w:pPr>
        <w:spacing w:after="0" w:line="240" w:lineRule="auto"/>
        <w:jc w:val="center"/>
      </w:pPr>
      <w:r>
        <w:t>Paul Mitchell Extra</w:t>
      </w:r>
      <w:r w:rsidR="00535AF3">
        <w:t>-</w:t>
      </w:r>
      <w:r>
        <w:t>Body Daily Boost Root Lifter</w:t>
      </w:r>
      <w:r w:rsidR="00535AF3">
        <w:t xml:space="preserve">, </w:t>
      </w:r>
      <w:r>
        <w:t>Finishing Spray</w:t>
      </w:r>
      <w:r w:rsidR="00535AF3">
        <w:t xml:space="preserve">, </w:t>
      </w:r>
      <w:r>
        <w:t xml:space="preserve">Shampoo </w:t>
      </w:r>
      <w:r w:rsidR="00001975">
        <w:t>a</w:t>
      </w:r>
      <w:r w:rsidR="00535AF3">
        <w:t xml:space="preserve">nd </w:t>
      </w:r>
      <w:r>
        <w:t>Daily Rinse</w:t>
      </w:r>
      <w:r w:rsidR="00535AF3">
        <w:t xml:space="preserve">, </w:t>
      </w:r>
      <w:r>
        <w:t>Hairbrush</w:t>
      </w:r>
      <w:r w:rsidR="00535AF3">
        <w:t xml:space="preserve">, </w:t>
      </w:r>
      <w:r w:rsidR="000F1B1E">
        <w:t>C</w:t>
      </w:r>
      <w:r>
        <w:t>hapstick</w:t>
      </w:r>
      <w:r w:rsidR="00535AF3">
        <w:t xml:space="preserve">, </w:t>
      </w:r>
      <w:r>
        <w:t>Scarf</w:t>
      </w:r>
      <w:r w:rsidR="00535AF3">
        <w:t xml:space="preserve">, </w:t>
      </w:r>
      <w:r>
        <w:t xml:space="preserve">Beauty </w:t>
      </w:r>
      <w:r w:rsidR="00535AF3">
        <w:t xml:space="preserve">Pinups </w:t>
      </w:r>
      <w:r>
        <w:t>Pin Curl Iron</w:t>
      </w:r>
    </w:p>
    <w:p w14:paraId="44448AB5" w14:textId="4ED3CDF8" w:rsidR="000F1B1E" w:rsidRDefault="00D75076" w:rsidP="00191E2D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A4197BF" wp14:editId="71676ADA">
            <wp:extent cx="2743200" cy="21050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1797D" w14:textId="6D275C61" w:rsidR="00D75076" w:rsidRDefault="00D75076" w:rsidP="00191E2D">
      <w:pPr>
        <w:spacing w:after="0" w:line="240" w:lineRule="auto"/>
        <w:jc w:val="center"/>
      </w:pPr>
    </w:p>
    <w:p w14:paraId="1A0FF9CA" w14:textId="77777777" w:rsidR="008863FD" w:rsidRDefault="008863FD" w:rsidP="00191E2D">
      <w:pPr>
        <w:spacing w:after="0" w:line="240" w:lineRule="auto"/>
        <w:jc w:val="center"/>
      </w:pPr>
    </w:p>
    <w:p w14:paraId="44438340" w14:textId="7D97867A" w:rsidR="00294081" w:rsidRDefault="00535AF3" w:rsidP="00191E2D">
      <w:pPr>
        <w:spacing w:after="0" w:line="240" w:lineRule="auto"/>
        <w:jc w:val="center"/>
      </w:pPr>
      <w:r>
        <w:t xml:space="preserve">2: </w:t>
      </w:r>
      <w:r w:rsidR="007B616F">
        <w:rPr>
          <w:b/>
        </w:rPr>
        <w:t>We’ve Got the Beat(s)</w:t>
      </w:r>
      <w:r w:rsidR="00A8314D">
        <w:rPr>
          <w:b/>
        </w:rPr>
        <w:t>:</w:t>
      </w:r>
    </w:p>
    <w:p w14:paraId="4121485E" w14:textId="2E4E9F9D" w:rsidR="00D9787E" w:rsidRDefault="00535AF3" w:rsidP="00191E2D">
      <w:pPr>
        <w:spacing w:after="0" w:line="240" w:lineRule="auto"/>
        <w:jc w:val="center"/>
      </w:pPr>
      <w:r>
        <w:t xml:space="preserve">$25 </w:t>
      </w:r>
      <w:r w:rsidR="00D9787E">
        <w:t>I</w:t>
      </w:r>
      <w:r w:rsidR="00A8314D">
        <w:t>-</w:t>
      </w:r>
      <w:r>
        <w:t xml:space="preserve">Tunes </w:t>
      </w:r>
      <w:r w:rsidR="00A8314D">
        <w:t xml:space="preserve">Gift </w:t>
      </w:r>
      <w:r>
        <w:t>Card, Ur</w:t>
      </w:r>
      <w:r w:rsidR="0002594F">
        <w:t xml:space="preserve"> B</w:t>
      </w:r>
      <w:r>
        <w:t xml:space="preserve">eats </w:t>
      </w:r>
      <w:r w:rsidR="0002594F">
        <w:t>b</w:t>
      </w:r>
      <w:r>
        <w:t xml:space="preserve">y </w:t>
      </w:r>
      <w:r w:rsidR="00D9787E">
        <w:t xml:space="preserve">Dr Dre </w:t>
      </w:r>
      <w:r w:rsidR="00294081">
        <w:t>E</w:t>
      </w:r>
      <w:r w:rsidR="00D9787E">
        <w:t>arbuds</w:t>
      </w:r>
    </w:p>
    <w:p w14:paraId="0F4C1495" w14:textId="39180B7D" w:rsidR="0025470A" w:rsidRDefault="001A5ED0" w:rsidP="00191E2D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610452C" wp14:editId="5DFF987F">
            <wp:extent cx="2009775" cy="22098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D7A19" w14:textId="71EE7A4B" w:rsidR="00F56826" w:rsidRDefault="00F56826" w:rsidP="00191E2D">
      <w:pPr>
        <w:spacing w:after="0" w:line="240" w:lineRule="auto"/>
        <w:jc w:val="center"/>
      </w:pPr>
    </w:p>
    <w:p w14:paraId="64D68D20" w14:textId="77777777" w:rsidR="008863FD" w:rsidRDefault="008863FD" w:rsidP="00191E2D">
      <w:pPr>
        <w:spacing w:after="0" w:line="240" w:lineRule="auto"/>
        <w:jc w:val="center"/>
      </w:pPr>
    </w:p>
    <w:p w14:paraId="0A6D801B" w14:textId="6AE3FC6E" w:rsidR="00294081" w:rsidRDefault="00535AF3" w:rsidP="00191E2D">
      <w:pPr>
        <w:spacing w:after="0" w:line="240" w:lineRule="auto"/>
        <w:jc w:val="center"/>
      </w:pPr>
      <w:r>
        <w:t xml:space="preserve">3: </w:t>
      </w:r>
      <w:proofErr w:type="spellStart"/>
      <w:r w:rsidRPr="00F56826">
        <w:rPr>
          <w:b/>
        </w:rPr>
        <w:t>‘</w:t>
      </w:r>
      <w:r w:rsidR="005B76A2" w:rsidRPr="00F56826">
        <w:rPr>
          <w:b/>
        </w:rPr>
        <w:t>Twas</w:t>
      </w:r>
      <w:proofErr w:type="spellEnd"/>
      <w:r w:rsidR="005B76A2" w:rsidRPr="00F56826">
        <w:rPr>
          <w:b/>
        </w:rPr>
        <w:t xml:space="preserve"> </w:t>
      </w:r>
      <w:r w:rsidR="00FC6A61">
        <w:rPr>
          <w:b/>
        </w:rPr>
        <w:t>t</w:t>
      </w:r>
      <w:r w:rsidRPr="00F56826">
        <w:rPr>
          <w:b/>
        </w:rPr>
        <w:t xml:space="preserve">he </w:t>
      </w:r>
      <w:r w:rsidR="005B76A2" w:rsidRPr="00F56826">
        <w:rPr>
          <w:b/>
        </w:rPr>
        <w:t xml:space="preserve">Night Before </w:t>
      </w:r>
      <w:r w:rsidR="0025470A" w:rsidRPr="00F56826">
        <w:rPr>
          <w:b/>
        </w:rPr>
        <w:t>Christmas</w:t>
      </w:r>
      <w:r>
        <w:t>:</w:t>
      </w:r>
    </w:p>
    <w:p w14:paraId="201C18CE" w14:textId="23141D77" w:rsidR="0025470A" w:rsidRDefault="005B76A2" w:rsidP="00191E2D">
      <w:pPr>
        <w:spacing w:after="0" w:line="240" w:lineRule="auto"/>
        <w:jc w:val="center"/>
      </w:pPr>
      <w:r>
        <w:t xml:space="preserve">Throw </w:t>
      </w:r>
      <w:r w:rsidR="00535AF3">
        <w:t xml:space="preserve">Blanket, 4 Pairs </w:t>
      </w:r>
      <w:r w:rsidR="0025470A">
        <w:t>Christmas</w:t>
      </w:r>
      <w:r>
        <w:t xml:space="preserve"> </w:t>
      </w:r>
      <w:r w:rsidR="00535AF3">
        <w:t xml:space="preserve">Socks, </w:t>
      </w:r>
      <w:r>
        <w:t xml:space="preserve">How </w:t>
      </w:r>
      <w:r w:rsidR="00001975">
        <w:t>t</w:t>
      </w:r>
      <w:r w:rsidR="00535AF3">
        <w:t xml:space="preserve">he </w:t>
      </w:r>
      <w:r>
        <w:t xml:space="preserve">Grinch Stole </w:t>
      </w:r>
      <w:r w:rsidR="0025470A">
        <w:t xml:space="preserve">Christmas </w:t>
      </w:r>
      <w:r w:rsidR="00535AF3">
        <w:t xml:space="preserve">Movie, </w:t>
      </w:r>
      <w:r>
        <w:t>Christmas Mad Libs</w:t>
      </w:r>
      <w:r w:rsidR="00535AF3">
        <w:t>,</w:t>
      </w:r>
    </w:p>
    <w:p w14:paraId="7A7573D7" w14:textId="6107360F" w:rsidR="000F1B1E" w:rsidRDefault="00535AF3" w:rsidP="00191E2D">
      <w:pPr>
        <w:spacing w:after="0" w:line="240" w:lineRule="auto"/>
        <w:jc w:val="center"/>
      </w:pPr>
      <w:r>
        <w:t>“</w:t>
      </w:r>
      <w:r w:rsidR="005B76A2">
        <w:t xml:space="preserve">I </w:t>
      </w:r>
      <w:r>
        <w:t xml:space="preserve">Saw </w:t>
      </w:r>
      <w:r w:rsidR="005B76A2">
        <w:t xml:space="preserve">Santa </w:t>
      </w:r>
      <w:r>
        <w:t xml:space="preserve">In </w:t>
      </w:r>
      <w:r w:rsidR="005B76A2">
        <w:t>Maryland</w:t>
      </w:r>
      <w:r>
        <w:t xml:space="preserve">” Book, </w:t>
      </w:r>
      <w:r w:rsidR="005B76A2">
        <w:t xml:space="preserve">Gingerbread </w:t>
      </w:r>
      <w:r>
        <w:t xml:space="preserve">House Kit, </w:t>
      </w:r>
      <w:r w:rsidR="005B76A2">
        <w:t xml:space="preserve">Hot </w:t>
      </w:r>
      <w:r>
        <w:t xml:space="preserve">Chocolate, 4 Mugs, </w:t>
      </w:r>
      <w:r w:rsidR="0025470A">
        <w:t>C</w:t>
      </w:r>
      <w:r w:rsidR="005B76A2">
        <w:t xml:space="preserve">andy </w:t>
      </w:r>
      <w:r>
        <w:t xml:space="preserve">Cane Spoons, </w:t>
      </w:r>
      <w:r w:rsidR="0025470A">
        <w:t>Christmas</w:t>
      </w:r>
      <w:r w:rsidR="005B76A2">
        <w:t xml:space="preserve"> </w:t>
      </w:r>
      <w:r>
        <w:t>Marshmallows</w:t>
      </w:r>
    </w:p>
    <w:p w14:paraId="1E8D9471" w14:textId="36CD1FA6" w:rsidR="00294081" w:rsidRDefault="001A5ED0" w:rsidP="00191E2D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96B8F78" wp14:editId="6E6BC343">
            <wp:extent cx="2771775" cy="21240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F7BF" w14:textId="2EA2D749" w:rsidR="001A5ED0" w:rsidRDefault="001A5ED0" w:rsidP="00191E2D">
      <w:pPr>
        <w:spacing w:after="0" w:line="240" w:lineRule="auto"/>
        <w:jc w:val="center"/>
      </w:pPr>
    </w:p>
    <w:p w14:paraId="3829CA16" w14:textId="363A7B2B" w:rsidR="00F56826" w:rsidRDefault="00F56826" w:rsidP="00191E2D">
      <w:pPr>
        <w:spacing w:after="0" w:line="240" w:lineRule="auto"/>
        <w:jc w:val="center"/>
      </w:pPr>
    </w:p>
    <w:p w14:paraId="7C93FDE7" w14:textId="54808C97" w:rsidR="00F56826" w:rsidRDefault="00F56826" w:rsidP="00191E2D">
      <w:pPr>
        <w:spacing w:after="0" w:line="240" w:lineRule="auto"/>
        <w:jc w:val="center"/>
      </w:pPr>
    </w:p>
    <w:p w14:paraId="629E587E" w14:textId="6FB5B93B" w:rsidR="00F56826" w:rsidRDefault="00F56826" w:rsidP="00191E2D">
      <w:pPr>
        <w:spacing w:after="0" w:line="240" w:lineRule="auto"/>
        <w:jc w:val="center"/>
      </w:pPr>
    </w:p>
    <w:p w14:paraId="298FF602" w14:textId="77777777" w:rsidR="00F56826" w:rsidRDefault="00F56826" w:rsidP="00191E2D">
      <w:pPr>
        <w:spacing w:after="0" w:line="240" w:lineRule="auto"/>
        <w:jc w:val="center"/>
      </w:pPr>
    </w:p>
    <w:p w14:paraId="76383292" w14:textId="5EE41082" w:rsidR="00294081" w:rsidRDefault="00535AF3" w:rsidP="00191E2D">
      <w:pPr>
        <w:spacing w:after="0" w:line="240" w:lineRule="auto"/>
        <w:jc w:val="center"/>
      </w:pPr>
      <w:r>
        <w:t>4:</w:t>
      </w:r>
      <w:r w:rsidR="009C6D3C">
        <w:t xml:space="preserve"> </w:t>
      </w:r>
      <w:r w:rsidR="009C6D3C" w:rsidRPr="00F56826">
        <w:rPr>
          <w:b/>
        </w:rPr>
        <w:t>A</w:t>
      </w:r>
      <w:r w:rsidRPr="00F56826">
        <w:rPr>
          <w:b/>
        </w:rPr>
        <w:t xml:space="preserve"> </w:t>
      </w:r>
      <w:r w:rsidR="00F67671" w:rsidRPr="00F56826">
        <w:rPr>
          <w:b/>
        </w:rPr>
        <w:t xml:space="preserve">Night </w:t>
      </w:r>
      <w:r w:rsidR="009C6D3C" w:rsidRPr="00F56826">
        <w:rPr>
          <w:b/>
        </w:rPr>
        <w:t>i</w:t>
      </w:r>
      <w:r w:rsidRPr="00F56826">
        <w:rPr>
          <w:b/>
        </w:rPr>
        <w:t xml:space="preserve">n </w:t>
      </w:r>
      <w:r w:rsidR="009C6D3C" w:rsidRPr="00F56826">
        <w:rPr>
          <w:b/>
        </w:rPr>
        <w:t>Rome</w:t>
      </w:r>
      <w:r>
        <w:t xml:space="preserve">: </w:t>
      </w:r>
      <w:r w:rsidR="00EA38FA">
        <w:t xml:space="preserve">Donated </w:t>
      </w:r>
      <w:r w:rsidR="00001975">
        <w:t>i</w:t>
      </w:r>
      <w:r>
        <w:t xml:space="preserve">n </w:t>
      </w:r>
      <w:r w:rsidR="00D25016">
        <w:t>p</w:t>
      </w:r>
      <w:r>
        <w:t xml:space="preserve">art </w:t>
      </w:r>
      <w:r w:rsidR="00001975">
        <w:t>b</w:t>
      </w:r>
      <w:r>
        <w:t xml:space="preserve">y The </w:t>
      </w:r>
      <w:proofErr w:type="spellStart"/>
      <w:r w:rsidR="00EA38FA">
        <w:t>Horter</w:t>
      </w:r>
      <w:proofErr w:type="spellEnd"/>
      <w:r w:rsidR="00EA38FA">
        <w:t xml:space="preserve"> Family</w:t>
      </w:r>
    </w:p>
    <w:p w14:paraId="61DE89A6" w14:textId="6C10707A" w:rsidR="00EA38FA" w:rsidRDefault="00EA38FA" w:rsidP="00191E2D">
      <w:pPr>
        <w:spacing w:after="0" w:line="240" w:lineRule="auto"/>
        <w:jc w:val="center"/>
      </w:pPr>
      <w:r>
        <w:t>Ris</w:t>
      </w:r>
      <w:r w:rsidR="007F2CF8">
        <w:t xml:space="preserve">otto </w:t>
      </w:r>
      <w:r w:rsidR="00535AF3">
        <w:t xml:space="preserve">Kit, </w:t>
      </w:r>
      <w:r w:rsidR="007F2CF8">
        <w:t xml:space="preserve">Stainless </w:t>
      </w:r>
      <w:r w:rsidR="00535AF3">
        <w:t xml:space="preserve">Steel Soap, </w:t>
      </w:r>
      <w:r w:rsidR="007F2CF8">
        <w:t xml:space="preserve">Tuscan </w:t>
      </w:r>
      <w:r w:rsidR="00535AF3">
        <w:t xml:space="preserve">Bread Dipper Oil, 2 Red Wine Glasses, Bottle </w:t>
      </w:r>
      <w:r w:rsidR="00001975">
        <w:t>o</w:t>
      </w:r>
      <w:r w:rsidR="00535AF3">
        <w:t xml:space="preserve">f </w:t>
      </w:r>
      <w:r w:rsidR="007F2CF8">
        <w:t>Kendall</w:t>
      </w:r>
      <w:r w:rsidR="00535AF3">
        <w:t>-</w:t>
      </w:r>
      <w:r w:rsidR="007F2CF8">
        <w:t xml:space="preserve">Jackson Cabernet </w:t>
      </w:r>
      <w:commentRangeStart w:id="0"/>
      <w:r w:rsidR="007F2CF8">
        <w:t>Sauvignon</w:t>
      </w:r>
      <w:commentRangeEnd w:id="0"/>
      <w:r w:rsidR="007F2CF8">
        <w:rPr>
          <w:rStyle w:val="CommentReference"/>
        </w:rPr>
        <w:commentReference w:id="0"/>
      </w:r>
      <w:r w:rsidR="00535AF3">
        <w:t xml:space="preserve">, </w:t>
      </w:r>
      <w:r w:rsidR="00294081">
        <w:t>V</w:t>
      </w:r>
      <w:r w:rsidR="007F2CF8">
        <w:t xml:space="preserve">acuum </w:t>
      </w:r>
      <w:r w:rsidR="00535AF3">
        <w:t xml:space="preserve">Wine Saver, </w:t>
      </w:r>
      <w:r w:rsidR="007F2CF8">
        <w:t>Mixed Olives</w:t>
      </w:r>
      <w:r w:rsidR="00535AF3">
        <w:t xml:space="preserve">, </w:t>
      </w:r>
      <w:r w:rsidR="007F2CF8">
        <w:t>Tomato Basil Sauce</w:t>
      </w:r>
      <w:r w:rsidR="00535AF3">
        <w:t xml:space="preserve">, </w:t>
      </w:r>
      <w:r w:rsidR="007F2CF8">
        <w:t xml:space="preserve">Pappardelle </w:t>
      </w:r>
      <w:r w:rsidR="00535AF3">
        <w:t xml:space="preserve">Pasta, </w:t>
      </w:r>
      <w:r w:rsidR="00294081">
        <w:t>A</w:t>
      </w:r>
      <w:r w:rsidR="007F2CF8">
        <w:t>pron</w:t>
      </w:r>
      <w:r w:rsidR="00535AF3">
        <w:t xml:space="preserve">, </w:t>
      </w:r>
      <w:r w:rsidR="00294081">
        <w:t>A</w:t>
      </w:r>
      <w:r w:rsidR="007F2CF8">
        <w:t xml:space="preserve">dult </w:t>
      </w:r>
      <w:r w:rsidR="00535AF3">
        <w:t xml:space="preserve">Mad Libs, </w:t>
      </w:r>
      <w:r w:rsidR="00294081">
        <w:t>S</w:t>
      </w:r>
      <w:r w:rsidR="007F2CF8">
        <w:t xml:space="preserve">toneware </w:t>
      </w:r>
      <w:r w:rsidR="00535AF3">
        <w:t xml:space="preserve">Baking Dish, </w:t>
      </w:r>
      <w:r w:rsidR="00BC7AA0">
        <w:t xml:space="preserve">Pink Himalayan Salt </w:t>
      </w:r>
      <w:r w:rsidR="00535AF3">
        <w:t>Grinder</w:t>
      </w:r>
    </w:p>
    <w:p w14:paraId="3A398979" w14:textId="08815223" w:rsidR="00294081" w:rsidRDefault="001A5ED0" w:rsidP="00191E2D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395AEDE" wp14:editId="60625190">
            <wp:extent cx="2476500" cy="21240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8C45B" w14:textId="49789FD2" w:rsidR="001A5ED0" w:rsidRDefault="001A5ED0" w:rsidP="00191E2D">
      <w:pPr>
        <w:spacing w:after="0" w:line="240" w:lineRule="auto"/>
        <w:jc w:val="center"/>
      </w:pPr>
    </w:p>
    <w:p w14:paraId="339819ED" w14:textId="77777777" w:rsidR="008863FD" w:rsidRDefault="008863FD" w:rsidP="00191E2D">
      <w:pPr>
        <w:spacing w:after="0" w:line="240" w:lineRule="auto"/>
        <w:jc w:val="center"/>
      </w:pPr>
    </w:p>
    <w:p w14:paraId="56519858" w14:textId="3771FE07" w:rsidR="00294081" w:rsidRDefault="00535AF3" w:rsidP="00191E2D">
      <w:pPr>
        <w:spacing w:after="0" w:line="240" w:lineRule="auto"/>
        <w:jc w:val="center"/>
      </w:pPr>
      <w:r>
        <w:t xml:space="preserve">5: </w:t>
      </w:r>
      <w:r w:rsidR="002557A6">
        <w:rPr>
          <w:b/>
        </w:rPr>
        <w:t>Let’s Make Up</w:t>
      </w:r>
      <w:r>
        <w:t xml:space="preserve">: </w:t>
      </w:r>
      <w:r w:rsidR="00CE7003">
        <w:t xml:space="preserve">Donated </w:t>
      </w:r>
      <w:r w:rsidR="00001975">
        <w:t>b</w:t>
      </w:r>
      <w:r>
        <w:t xml:space="preserve">y </w:t>
      </w:r>
      <w:r w:rsidR="00A1054C">
        <w:t xml:space="preserve">Amy </w:t>
      </w:r>
      <w:proofErr w:type="spellStart"/>
      <w:r w:rsidR="00CE7003">
        <w:t>Rinius</w:t>
      </w:r>
      <w:proofErr w:type="spellEnd"/>
    </w:p>
    <w:p w14:paraId="31538896" w14:textId="52442901" w:rsidR="00CE7003" w:rsidRDefault="002557A6" w:rsidP="00191E2D">
      <w:pPr>
        <w:spacing w:after="0" w:line="240" w:lineRule="auto"/>
        <w:jc w:val="center"/>
      </w:pPr>
      <w:r>
        <w:t xml:space="preserve">Mary Kay </w:t>
      </w:r>
      <w:r w:rsidR="008B384C">
        <w:t xml:space="preserve">Time Wise Repair </w:t>
      </w:r>
      <w:proofErr w:type="spellStart"/>
      <w:r w:rsidR="008B384C">
        <w:t>Volu</w:t>
      </w:r>
      <w:proofErr w:type="spellEnd"/>
      <w:r w:rsidR="00535AF3">
        <w:t>-</w:t>
      </w:r>
      <w:r w:rsidR="008B384C">
        <w:t>Firm Set</w:t>
      </w:r>
      <w:r w:rsidR="00535AF3">
        <w:t xml:space="preserve">, </w:t>
      </w:r>
      <w:r w:rsidR="008B384C">
        <w:t>Time Wise Repair Revealing Radiance Facial Peel</w:t>
      </w:r>
      <w:r w:rsidR="00535AF3">
        <w:t xml:space="preserve">, </w:t>
      </w:r>
      <w:r w:rsidR="008B384C">
        <w:t>Clear Proof Deep</w:t>
      </w:r>
      <w:r w:rsidR="00535AF3">
        <w:t>-</w:t>
      </w:r>
      <w:r w:rsidR="008B384C">
        <w:t>Cleansing Charcoal Mask</w:t>
      </w:r>
      <w:r w:rsidR="00535AF3">
        <w:t xml:space="preserve">, </w:t>
      </w:r>
      <w:proofErr w:type="spellStart"/>
      <w:r w:rsidR="008B384C">
        <w:t>Skinvigorate</w:t>
      </w:r>
      <w:proofErr w:type="spellEnd"/>
      <w:r w:rsidR="008B384C">
        <w:t xml:space="preserve"> Cleansing Brush</w:t>
      </w:r>
      <w:r w:rsidR="00535AF3">
        <w:t xml:space="preserve">, </w:t>
      </w:r>
      <w:r w:rsidR="00294081">
        <w:t>Satin Body Indulgent Shea Body Wash</w:t>
      </w:r>
      <w:r w:rsidR="00535AF3">
        <w:t xml:space="preserve">, </w:t>
      </w:r>
      <w:r w:rsidR="00294081">
        <w:t>Satin Body Indulgent Shea Body Lotion</w:t>
      </w:r>
      <w:r w:rsidR="00535AF3">
        <w:t xml:space="preserve">, </w:t>
      </w:r>
      <w:r w:rsidR="00294081">
        <w:t xml:space="preserve">White Tea </w:t>
      </w:r>
      <w:r w:rsidR="00535AF3">
        <w:t xml:space="preserve">&amp; </w:t>
      </w:r>
      <w:r w:rsidR="00294081">
        <w:t>Citrus Satin Hands Pampering Set</w:t>
      </w:r>
      <w:r w:rsidR="00535AF3">
        <w:t xml:space="preserve">, </w:t>
      </w:r>
      <w:r w:rsidR="00294081">
        <w:t>Satin Lips Set</w:t>
      </w:r>
      <w:r w:rsidR="00535AF3">
        <w:t xml:space="preserve">, </w:t>
      </w:r>
      <w:r w:rsidR="00294081">
        <w:t>Discover What You Love Travel Roll Up Bag</w:t>
      </w:r>
      <w:r w:rsidR="00535AF3">
        <w:t xml:space="preserve">, </w:t>
      </w:r>
      <w:r w:rsidR="00294081">
        <w:t>Spa Headband</w:t>
      </w:r>
    </w:p>
    <w:p w14:paraId="55FA0B3A" w14:textId="12DD8205" w:rsidR="00294081" w:rsidRDefault="001A5ED0" w:rsidP="001A5ED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654E00C" wp14:editId="5123F244">
            <wp:extent cx="2171700" cy="17907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1C4BE" w14:textId="51C21087" w:rsidR="00F56826" w:rsidRDefault="00F56826" w:rsidP="001A5ED0">
      <w:pPr>
        <w:spacing w:after="0" w:line="240" w:lineRule="auto"/>
        <w:jc w:val="center"/>
      </w:pPr>
    </w:p>
    <w:p w14:paraId="1D00F9B7" w14:textId="77777777" w:rsidR="008863FD" w:rsidRDefault="008863FD" w:rsidP="001A5ED0">
      <w:pPr>
        <w:spacing w:after="0" w:line="240" w:lineRule="auto"/>
        <w:jc w:val="center"/>
      </w:pPr>
    </w:p>
    <w:p w14:paraId="6CABAFD1" w14:textId="16D11140" w:rsidR="00176F09" w:rsidRDefault="00535AF3" w:rsidP="00191E2D">
      <w:pPr>
        <w:spacing w:after="0" w:line="240" w:lineRule="auto"/>
        <w:jc w:val="center"/>
      </w:pPr>
      <w:r>
        <w:t xml:space="preserve">6: </w:t>
      </w:r>
      <w:r w:rsidR="00E7691C" w:rsidRPr="00F56826">
        <w:rPr>
          <w:b/>
        </w:rPr>
        <w:t>Morning Boost</w:t>
      </w:r>
      <w:r>
        <w:t xml:space="preserve">: </w:t>
      </w:r>
      <w:r w:rsidR="00E7691C">
        <w:t xml:space="preserve">Donated </w:t>
      </w:r>
      <w:r w:rsidR="00001975">
        <w:t>b</w:t>
      </w:r>
      <w:r>
        <w:t xml:space="preserve">y </w:t>
      </w:r>
      <w:r w:rsidR="00D25016">
        <w:t xml:space="preserve">The </w:t>
      </w:r>
      <w:r>
        <w:t xml:space="preserve">Delvalle </w:t>
      </w:r>
      <w:r w:rsidR="00E7691C">
        <w:t>Family</w:t>
      </w:r>
    </w:p>
    <w:p w14:paraId="18FDAF51" w14:textId="6E8B0209" w:rsidR="006326C4" w:rsidRDefault="006326C4" w:rsidP="00191E2D">
      <w:pPr>
        <w:spacing w:after="0" w:line="240" w:lineRule="auto"/>
        <w:jc w:val="center"/>
      </w:pPr>
      <w:r>
        <w:t>Special Edition Espresso Roast Coffee</w:t>
      </w:r>
      <w:r w:rsidR="00535AF3">
        <w:t xml:space="preserve">, </w:t>
      </w:r>
      <w:r>
        <w:t>Pike’s Place Decaf Coffee</w:t>
      </w:r>
      <w:r w:rsidR="00535AF3">
        <w:t>,</w:t>
      </w:r>
      <w:r w:rsidR="00E94551">
        <w:t xml:space="preserve"> </w:t>
      </w:r>
      <w:r>
        <w:t xml:space="preserve">Guatemala </w:t>
      </w:r>
      <w:proofErr w:type="spellStart"/>
      <w:r>
        <w:t>Casi</w:t>
      </w:r>
      <w:proofErr w:type="spellEnd"/>
      <w:r>
        <w:t xml:space="preserve"> Cielo Coffee</w:t>
      </w:r>
      <w:r w:rsidR="00535AF3">
        <w:t xml:space="preserve">, </w:t>
      </w:r>
      <w:r>
        <w:t xml:space="preserve">Costa Rica </w:t>
      </w:r>
      <w:proofErr w:type="spellStart"/>
      <w:r>
        <w:t>Tarrazu</w:t>
      </w:r>
      <w:proofErr w:type="spellEnd"/>
      <w:r>
        <w:t xml:space="preserve"> Coffee</w:t>
      </w:r>
      <w:r w:rsidR="00535AF3">
        <w:t xml:space="preserve">, </w:t>
      </w:r>
      <w:r>
        <w:t>Starbuck’s Coffee Press</w:t>
      </w:r>
      <w:r w:rsidR="00535AF3">
        <w:t xml:space="preserve">, $50 </w:t>
      </w:r>
      <w:r>
        <w:t>Starbuck’s Gift Card</w:t>
      </w:r>
      <w:r w:rsidR="00535AF3">
        <w:t xml:space="preserve">, 2 </w:t>
      </w:r>
      <w:r>
        <w:t xml:space="preserve">Monsignor Slade Tervis </w:t>
      </w:r>
      <w:r w:rsidR="00921183">
        <w:t xml:space="preserve">  </w:t>
      </w:r>
      <w:r>
        <w:t>Tumblers</w:t>
      </w:r>
    </w:p>
    <w:p w14:paraId="1D3B6C67" w14:textId="118FFC56" w:rsidR="006326C4" w:rsidRDefault="001A5ED0" w:rsidP="00191E2D">
      <w:pPr>
        <w:spacing w:line="240" w:lineRule="auto"/>
        <w:jc w:val="center"/>
      </w:pPr>
      <w:r>
        <w:rPr>
          <w:noProof/>
        </w:rPr>
        <w:drawing>
          <wp:inline distT="0" distB="0" distL="0" distR="0" wp14:anchorId="49A0D61F" wp14:editId="3A4348A4">
            <wp:extent cx="2466975" cy="19716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035C0" w14:textId="48759F70" w:rsidR="001A5ED0" w:rsidRDefault="001A5ED0" w:rsidP="00191E2D">
      <w:pPr>
        <w:spacing w:line="240" w:lineRule="auto"/>
        <w:jc w:val="center"/>
      </w:pPr>
    </w:p>
    <w:p w14:paraId="63727389" w14:textId="38C74588" w:rsidR="00F56826" w:rsidRDefault="00F56826" w:rsidP="00191E2D">
      <w:pPr>
        <w:spacing w:line="240" w:lineRule="auto"/>
        <w:jc w:val="center"/>
      </w:pPr>
    </w:p>
    <w:p w14:paraId="4FC3486C" w14:textId="77777777" w:rsidR="00F56826" w:rsidRDefault="00F56826" w:rsidP="00191E2D">
      <w:pPr>
        <w:spacing w:line="240" w:lineRule="auto"/>
        <w:jc w:val="center"/>
      </w:pPr>
    </w:p>
    <w:p w14:paraId="3C3BC1A3" w14:textId="390EDFBF" w:rsidR="00191E2D" w:rsidRDefault="00535AF3" w:rsidP="00191E2D">
      <w:pPr>
        <w:spacing w:after="0" w:line="240" w:lineRule="auto"/>
        <w:jc w:val="center"/>
      </w:pPr>
      <w:r>
        <w:t xml:space="preserve">7: </w:t>
      </w:r>
      <w:r w:rsidR="004E50F9" w:rsidRPr="00F56826">
        <w:rPr>
          <w:b/>
        </w:rPr>
        <w:t xml:space="preserve">Young </w:t>
      </w:r>
      <w:r w:rsidR="00D25016">
        <w:rPr>
          <w:b/>
        </w:rPr>
        <w:t>Einstein</w:t>
      </w:r>
      <w:r w:rsidR="00A8314D">
        <w:rPr>
          <w:b/>
        </w:rPr>
        <w:t>:</w:t>
      </w:r>
    </w:p>
    <w:p w14:paraId="1184D027" w14:textId="03F7D508" w:rsidR="00176F09" w:rsidRDefault="004E50F9" w:rsidP="00191E2D">
      <w:pPr>
        <w:spacing w:after="0" w:line="240" w:lineRule="auto"/>
        <w:jc w:val="center"/>
      </w:pPr>
      <w:r>
        <w:t xml:space="preserve">Discovery </w:t>
      </w:r>
      <w:r w:rsidR="00535AF3">
        <w:t xml:space="preserve">Blow Pins Air Brush Set, </w:t>
      </w:r>
      <w:r>
        <w:t xml:space="preserve">Discovery </w:t>
      </w:r>
      <w:r w:rsidR="00535AF3">
        <w:t xml:space="preserve">Drawing Easel </w:t>
      </w:r>
      <w:r w:rsidR="00001975">
        <w:t>w</w:t>
      </w:r>
      <w:r w:rsidR="00535AF3">
        <w:t xml:space="preserve">ith Markers, </w:t>
      </w:r>
      <w:r>
        <w:t xml:space="preserve">Crystal </w:t>
      </w:r>
      <w:r w:rsidR="00535AF3">
        <w:t xml:space="preserve">Growing Kit, </w:t>
      </w:r>
      <w:r>
        <w:t xml:space="preserve">Volcano </w:t>
      </w:r>
      <w:r w:rsidR="00535AF3">
        <w:t xml:space="preserve">Eruption Kit, </w:t>
      </w:r>
      <w:r>
        <w:t xml:space="preserve">Glow </w:t>
      </w:r>
      <w:r w:rsidR="00535AF3">
        <w:t xml:space="preserve">Dino Excavation Kit, </w:t>
      </w:r>
      <w:r>
        <w:t xml:space="preserve">Gem </w:t>
      </w:r>
      <w:r w:rsidR="00535AF3">
        <w:t xml:space="preserve">Stone Dig Kit, </w:t>
      </w:r>
      <w:r>
        <w:t xml:space="preserve">Smithsonian </w:t>
      </w:r>
      <w:r w:rsidR="00535AF3">
        <w:t xml:space="preserve">Rocket, </w:t>
      </w:r>
      <w:r>
        <w:t xml:space="preserve">Discovery DIY </w:t>
      </w:r>
      <w:r w:rsidR="00535AF3">
        <w:t>Soap Making Kit</w:t>
      </w:r>
    </w:p>
    <w:p w14:paraId="795666E6" w14:textId="57DB730D" w:rsidR="00191E2D" w:rsidRDefault="001250DF" w:rsidP="001250D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38AF65C" wp14:editId="151A0A8E">
            <wp:extent cx="2781300" cy="2114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99D28" w14:textId="7E9C19DC" w:rsidR="001250DF" w:rsidRDefault="001250DF" w:rsidP="001250DF">
      <w:pPr>
        <w:spacing w:after="0" w:line="240" w:lineRule="auto"/>
        <w:jc w:val="center"/>
      </w:pPr>
    </w:p>
    <w:p w14:paraId="459900B0" w14:textId="77777777" w:rsidR="008863FD" w:rsidRDefault="008863FD" w:rsidP="001250DF">
      <w:pPr>
        <w:spacing w:after="0" w:line="240" w:lineRule="auto"/>
        <w:jc w:val="center"/>
      </w:pPr>
    </w:p>
    <w:p w14:paraId="689F9139" w14:textId="0AAA6BBF" w:rsidR="003B4A46" w:rsidRDefault="00376C7A" w:rsidP="003B4A46">
      <w:pPr>
        <w:spacing w:after="0" w:line="240" w:lineRule="auto"/>
        <w:jc w:val="center"/>
      </w:pPr>
      <w:r>
        <w:t xml:space="preserve">8: </w:t>
      </w:r>
      <w:r w:rsidR="00D25016">
        <w:rPr>
          <w:b/>
        </w:rPr>
        <w:t xml:space="preserve">Latest </w:t>
      </w:r>
      <w:r w:rsidR="00515C92">
        <w:rPr>
          <w:b/>
        </w:rPr>
        <w:t>f</w:t>
      </w:r>
      <w:r w:rsidR="00D25016">
        <w:rPr>
          <w:b/>
        </w:rPr>
        <w:t>rom the Lab</w:t>
      </w:r>
      <w:r w:rsidR="00A8314D">
        <w:rPr>
          <w:b/>
        </w:rPr>
        <w:t>:</w:t>
      </w:r>
    </w:p>
    <w:p w14:paraId="2F3218F3" w14:textId="0A02F949" w:rsidR="00176F09" w:rsidRDefault="001C5176" w:rsidP="003B4A46">
      <w:pPr>
        <w:spacing w:after="0" w:line="240" w:lineRule="auto"/>
        <w:jc w:val="center"/>
      </w:pPr>
      <w:r>
        <w:t xml:space="preserve">Discovery </w:t>
      </w:r>
      <w:r w:rsidR="00191E2D">
        <w:t>S</w:t>
      </w:r>
      <w:r>
        <w:t xml:space="preserve">olar </w:t>
      </w:r>
      <w:r w:rsidR="00535AF3">
        <w:t>Robot Creation Kit</w:t>
      </w:r>
      <w:r w:rsidR="00376C7A">
        <w:t xml:space="preserve">, </w:t>
      </w:r>
      <w:r>
        <w:t xml:space="preserve">Discovery </w:t>
      </w:r>
      <w:r w:rsidR="00191E2D">
        <w:t>V</w:t>
      </w:r>
      <w:r>
        <w:t xml:space="preserve">irtual </w:t>
      </w:r>
      <w:r w:rsidR="00191E2D">
        <w:t>R</w:t>
      </w:r>
      <w:r>
        <w:t xml:space="preserve">eality </w:t>
      </w:r>
      <w:r w:rsidR="00191E2D">
        <w:t>H</w:t>
      </w:r>
      <w:r>
        <w:t xml:space="preserve">ead </w:t>
      </w:r>
      <w:r w:rsidR="00191E2D">
        <w:t>S</w:t>
      </w:r>
      <w:r>
        <w:t>et</w:t>
      </w:r>
      <w:r w:rsidR="00376C7A">
        <w:t xml:space="preserve">, </w:t>
      </w:r>
      <w:r>
        <w:t xml:space="preserve">Discovery </w:t>
      </w:r>
      <w:r w:rsidR="00191E2D">
        <w:t>R</w:t>
      </w:r>
      <w:r>
        <w:t>ocket Launcher</w:t>
      </w:r>
      <w:r w:rsidR="00376C7A">
        <w:t xml:space="preserve">, </w:t>
      </w:r>
      <w:r>
        <w:t>Smithsonian Magic Rock Kit</w:t>
      </w:r>
    </w:p>
    <w:p w14:paraId="2F222CC7" w14:textId="0E97BAFD" w:rsidR="003B4A46" w:rsidRDefault="001250DF" w:rsidP="003B4A4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F702F45" wp14:editId="0DD265DA">
            <wp:extent cx="2790825" cy="21050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3142" w14:textId="2CB5CB81" w:rsidR="001250DF" w:rsidRDefault="001250DF" w:rsidP="003B4A46">
      <w:pPr>
        <w:spacing w:after="0" w:line="240" w:lineRule="auto"/>
        <w:jc w:val="center"/>
      </w:pPr>
    </w:p>
    <w:p w14:paraId="554CCE88" w14:textId="77777777" w:rsidR="008863FD" w:rsidRDefault="008863FD" w:rsidP="003B4A46">
      <w:pPr>
        <w:spacing w:after="0" w:line="240" w:lineRule="auto"/>
        <w:jc w:val="center"/>
      </w:pPr>
    </w:p>
    <w:p w14:paraId="744E8CB0" w14:textId="0FC7FF51" w:rsidR="00843BAC" w:rsidRDefault="00376C7A" w:rsidP="00843BAC">
      <w:pPr>
        <w:spacing w:after="0" w:line="240" w:lineRule="auto"/>
        <w:jc w:val="center"/>
      </w:pPr>
      <w:r>
        <w:t xml:space="preserve">9: </w:t>
      </w:r>
      <w:r w:rsidR="00D75076" w:rsidRPr="00F56826">
        <w:rPr>
          <w:b/>
        </w:rPr>
        <w:t xml:space="preserve">An </w:t>
      </w:r>
      <w:r w:rsidR="00176F09" w:rsidRPr="00F56826">
        <w:rPr>
          <w:b/>
        </w:rPr>
        <w:t xml:space="preserve">American </w:t>
      </w:r>
      <w:r w:rsidRPr="00F56826">
        <w:rPr>
          <w:b/>
        </w:rPr>
        <w:t>Girl</w:t>
      </w:r>
      <w:r w:rsidR="00D75076" w:rsidRPr="00F56826">
        <w:rPr>
          <w:b/>
        </w:rPr>
        <w:t>’s</w:t>
      </w:r>
      <w:r w:rsidRPr="00F56826">
        <w:rPr>
          <w:b/>
        </w:rPr>
        <w:t xml:space="preserve"> </w:t>
      </w:r>
      <w:r w:rsidR="00843BAC" w:rsidRPr="00F56826">
        <w:rPr>
          <w:b/>
        </w:rPr>
        <w:t>Dream</w:t>
      </w:r>
      <w:r w:rsidR="00F56826">
        <w:t>:</w:t>
      </w:r>
    </w:p>
    <w:p w14:paraId="2FF3DF45" w14:textId="231C2F12" w:rsidR="00176F09" w:rsidRDefault="003C167E" w:rsidP="00843BAC">
      <w:pPr>
        <w:spacing w:after="0" w:line="240" w:lineRule="auto"/>
        <w:jc w:val="center"/>
      </w:pPr>
      <w:r>
        <w:t xml:space="preserve">American </w:t>
      </w:r>
      <w:r w:rsidR="00376C7A">
        <w:t xml:space="preserve">Girl Willa Wellie Wisher Doll, 2 Wellie Wisher Doll Outfits, </w:t>
      </w:r>
      <w:r>
        <w:t xml:space="preserve">Mega Construction </w:t>
      </w:r>
      <w:r w:rsidR="00376C7A">
        <w:t>Doll House featuring Grace, Maddie, and Ella</w:t>
      </w:r>
    </w:p>
    <w:p w14:paraId="3DA26CB2" w14:textId="77407C79" w:rsidR="00F56826" w:rsidRDefault="00D75076" w:rsidP="007C4DF8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38D6E32" wp14:editId="23C952A7">
            <wp:extent cx="1552575" cy="20574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1CD23" w14:textId="77777777" w:rsidR="00F56826" w:rsidRDefault="00F56826" w:rsidP="00843BAC">
      <w:pPr>
        <w:spacing w:after="0" w:line="240" w:lineRule="auto"/>
        <w:jc w:val="center"/>
      </w:pPr>
    </w:p>
    <w:p w14:paraId="580447BF" w14:textId="5435A1A8" w:rsidR="00843BAC" w:rsidRDefault="00376C7A" w:rsidP="00843BAC">
      <w:pPr>
        <w:spacing w:after="0" w:line="240" w:lineRule="auto"/>
        <w:jc w:val="center"/>
      </w:pPr>
      <w:r>
        <w:t xml:space="preserve">10: </w:t>
      </w:r>
      <w:r w:rsidR="00C068F4">
        <w:rPr>
          <w:b/>
        </w:rPr>
        <w:t>Artist Pal</w:t>
      </w:r>
      <w:r w:rsidR="00813419">
        <w:rPr>
          <w:b/>
        </w:rPr>
        <w:t>ette:</w:t>
      </w:r>
    </w:p>
    <w:p w14:paraId="39C92E5D" w14:textId="6A263372" w:rsidR="00176F09" w:rsidRDefault="00B72B27" w:rsidP="00843BAC">
      <w:pPr>
        <w:spacing w:after="0" w:line="240" w:lineRule="auto"/>
        <w:jc w:val="center"/>
      </w:pPr>
      <w:r>
        <w:t xml:space="preserve">Marker </w:t>
      </w:r>
      <w:r w:rsidR="00376C7A">
        <w:t>Set,</w:t>
      </w:r>
      <w:r w:rsidR="00843BAC">
        <w:t xml:space="preserve"> Colored</w:t>
      </w:r>
      <w:r w:rsidR="00376C7A">
        <w:t xml:space="preserve"> Pencil Set, Scented Gel Pens, Sketch Book, </w:t>
      </w:r>
      <w:r>
        <w:t xml:space="preserve">Hand </w:t>
      </w:r>
      <w:r w:rsidR="00376C7A">
        <w:t>Lettering Kit, Pastel</w:t>
      </w:r>
      <w:r w:rsidR="00843BAC">
        <w:t>s</w:t>
      </w:r>
      <w:r w:rsidR="00376C7A">
        <w:t xml:space="preserve"> Set, Scratch Art Kit, Paint </w:t>
      </w:r>
      <w:r w:rsidR="00001975">
        <w:t>w</w:t>
      </w:r>
      <w:r w:rsidR="00376C7A">
        <w:t xml:space="preserve">ith Diamonds Kit, Metallic Markers, Stamps </w:t>
      </w:r>
      <w:r w:rsidR="00843BAC">
        <w:t>and</w:t>
      </w:r>
      <w:r w:rsidR="00376C7A">
        <w:t xml:space="preserve"> Ink</w:t>
      </w:r>
      <w:r w:rsidR="00843BAC">
        <w:t xml:space="preserve"> Pads</w:t>
      </w:r>
    </w:p>
    <w:p w14:paraId="21BC13A8" w14:textId="411FCE89" w:rsidR="001D07ED" w:rsidRDefault="0055569F" w:rsidP="00F5682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5939DCF" wp14:editId="2B19DBE7">
            <wp:extent cx="2819400" cy="2133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33283" w14:textId="19BC2BD8" w:rsidR="00F56826" w:rsidRDefault="00F56826" w:rsidP="00F56826">
      <w:pPr>
        <w:spacing w:after="0" w:line="240" w:lineRule="auto"/>
        <w:jc w:val="center"/>
      </w:pPr>
    </w:p>
    <w:p w14:paraId="62EAB105" w14:textId="77777777" w:rsidR="008863FD" w:rsidRDefault="008863FD" w:rsidP="00F56826">
      <w:pPr>
        <w:spacing w:after="0" w:line="240" w:lineRule="auto"/>
        <w:jc w:val="center"/>
      </w:pPr>
    </w:p>
    <w:p w14:paraId="7AF01C58" w14:textId="0C43A39B" w:rsidR="00F27F4F" w:rsidRDefault="00376C7A" w:rsidP="001D07ED">
      <w:pPr>
        <w:spacing w:after="0" w:line="240" w:lineRule="auto"/>
        <w:jc w:val="center"/>
      </w:pPr>
      <w:r>
        <w:t xml:space="preserve">11: </w:t>
      </w:r>
      <w:r w:rsidR="00176F09" w:rsidRPr="00F56826">
        <w:rPr>
          <w:b/>
        </w:rPr>
        <w:t>Date Night</w:t>
      </w:r>
      <w:r w:rsidR="00F56826">
        <w:t>:</w:t>
      </w:r>
    </w:p>
    <w:p w14:paraId="6927C336" w14:textId="16C98B24" w:rsidR="001D07ED" w:rsidRDefault="004E50F9" w:rsidP="001D07ED">
      <w:pPr>
        <w:spacing w:after="0" w:line="240" w:lineRule="auto"/>
        <w:jc w:val="center"/>
      </w:pPr>
      <w:r>
        <w:t xml:space="preserve">Donated </w:t>
      </w:r>
      <w:r w:rsidR="00F27F4F">
        <w:t>i</w:t>
      </w:r>
      <w:r w:rsidR="00376C7A">
        <w:t xml:space="preserve">n </w:t>
      </w:r>
      <w:r w:rsidR="00515C92">
        <w:t>p</w:t>
      </w:r>
      <w:r w:rsidR="00376C7A">
        <w:t xml:space="preserve">art </w:t>
      </w:r>
      <w:r w:rsidR="001D07ED">
        <w:t>b</w:t>
      </w:r>
      <w:r w:rsidR="00376C7A">
        <w:t xml:space="preserve">y </w:t>
      </w:r>
      <w:r w:rsidR="001D07ED">
        <w:t xml:space="preserve">The </w:t>
      </w:r>
      <w:r>
        <w:t xml:space="preserve">Herbert </w:t>
      </w:r>
      <w:r w:rsidR="00515C92">
        <w:t>and</w:t>
      </w:r>
      <w:r w:rsidR="00F27F4F">
        <w:t xml:space="preserve"> </w:t>
      </w:r>
      <w:proofErr w:type="spellStart"/>
      <w:r>
        <w:t>Horter</w:t>
      </w:r>
      <w:proofErr w:type="spellEnd"/>
      <w:r>
        <w:t xml:space="preserve"> Famil</w:t>
      </w:r>
      <w:r w:rsidR="00515C92">
        <w:t>ies</w:t>
      </w:r>
      <w:r w:rsidR="00376C7A">
        <w:t xml:space="preserve">, </w:t>
      </w:r>
      <w:r w:rsidR="001B4C09">
        <w:t>Libations</w:t>
      </w:r>
      <w:r w:rsidR="00F27F4F">
        <w:t xml:space="preserve">, and The American Cancer </w:t>
      </w:r>
      <w:r w:rsidR="001D07ED">
        <w:t>Society</w:t>
      </w:r>
    </w:p>
    <w:p w14:paraId="76046685" w14:textId="27E4A8AD" w:rsidR="00176F09" w:rsidRDefault="004E50F9" w:rsidP="001D07ED">
      <w:pPr>
        <w:spacing w:after="0" w:line="240" w:lineRule="auto"/>
        <w:jc w:val="center"/>
      </w:pPr>
      <w:r>
        <w:t xml:space="preserve">Bottle </w:t>
      </w:r>
      <w:r w:rsidR="00F27F4F">
        <w:t>o</w:t>
      </w:r>
      <w:r w:rsidR="00376C7A">
        <w:t xml:space="preserve">f </w:t>
      </w:r>
      <w:r>
        <w:t>Pinot Noir Rose</w:t>
      </w:r>
      <w:r w:rsidR="00376C7A">
        <w:t xml:space="preserve">, $25 </w:t>
      </w:r>
      <w:r>
        <w:t xml:space="preserve">Fandango Git </w:t>
      </w:r>
      <w:r w:rsidR="00376C7A">
        <w:t xml:space="preserve">Card, $50 Libations </w:t>
      </w:r>
      <w:r>
        <w:t>Gift Card</w:t>
      </w:r>
      <w:r w:rsidR="00376C7A">
        <w:t xml:space="preserve">, </w:t>
      </w:r>
      <w:r>
        <w:t>Gift Cert</w:t>
      </w:r>
      <w:r w:rsidR="00F27F4F">
        <w:t>ificate</w:t>
      </w:r>
      <w:r>
        <w:t xml:space="preserve"> </w:t>
      </w:r>
      <w:r w:rsidR="00376C7A">
        <w:t xml:space="preserve">For 2 </w:t>
      </w:r>
      <w:r w:rsidR="00F27F4F">
        <w:t>@</w:t>
      </w:r>
      <w:r w:rsidR="00376C7A">
        <w:t xml:space="preserve">Mission Escape Room, </w:t>
      </w:r>
      <w:r>
        <w:t>One</w:t>
      </w:r>
      <w:r w:rsidR="00376C7A">
        <w:t xml:space="preserve">- Night </w:t>
      </w:r>
      <w:r>
        <w:t xml:space="preserve">Stay </w:t>
      </w:r>
      <w:r w:rsidR="001D07ED">
        <w:t>@</w:t>
      </w:r>
      <w:r w:rsidR="00376C7A">
        <w:t xml:space="preserve"> </w:t>
      </w:r>
      <w:r>
        <w:t xml:space="preserve">Town Place </w:t>
      </w:r>
      <w:r w:rsidR="00376C7A">
        <w:t xml:space="preserve">Suites </w:t>
      </w:r>
      <w:r>
        <w:t>Marriott</w:t>
      </w:r>
    </w:p>
    <w:p w14:paraId="139BEF35" w14:textId="4C247DFB" w:rsidR="00F27F4F" w:rsidRDefault="00D75076" w:rsidP="00F27F4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27F82B5" wp14:editId="10C60FB5">
            <wp:extent cx="1647825" cy="2152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1E5DE" w14:textId="6095E574" w:rsidR="00D75076" w:rsidRDefault="00D75076" w:rsidP="00F27F4F">
      <w:pPr>
        <w:spacing w:after="0" w:line="240" w:lineRule="auto"/>
        <w:jc w:val="center"/>
      </w:pPr>
    </w:p>
    <w:p w14:paraId="71908EC5" w14:textId="15F0E476" w:rsidR="008863FD" w:rsidRDefault="008863FD" w:rsidP="00F27F4F">
      <w:pPr>
        <w:spacing w:after="0" w:line="240" w:lineRule="auto"/>
        <w:jc w:val="center"/>
      </w:pPr>
    </w:p>
    <w:p w14:paraId="5579428E" w14:textId="27FB2A90" w:rsidR="008863FD" w:rsidRDefault="008863FD" w:rsidP="00F27F4F">
      <w:pPr>
        <w:spacing w:after="0" w:line="240" w:lineRule="auto"/>
        <w:jc w:val="center"/>
      </w:pPr>
    </w:p>
    <w:p w14:paraId="48FBC9F3" w14:textId="77777777" w:rsidR="007C4DF8" w:rsidRDefault="007C4DF8" w:rsidP="00F27F4F">
      <w:pPr>
        <w:spacing w:after="0" w:line="240" w:lineRule="auto"/>
        <w:jc w:val="center"/>
      </w:pPr>
    </w:p>
    <w:p w14:paraId="55AAAABF" w14:textId="7B5CDAB6" w:rsidR="00672139" w:rsidRDefault="00376C7A" w:rsidP="00672139">
      <w:pPr>
        <w:spacing w:after="0" w:line="240" w:lineRule="auto"/>
        <w:jc w:val="center"/>
      </w:pPr>
      <w:r>
        <w:t xml:space="preserve">12: </w:t>
      </w:r>
      <w:r w:rsidR="00176F09" w:rsidRPr="00F56826">
        <w:rPr>
          <w:b/>
        </w:rPr>
        <w:t xml:space="preserve">Shop </w:t>
      </w:r>
      <w:proofErr w:type="spellStart"/>
      <w:r w:rsidR="00F27F4F" w:rsidRPr="00F56826">
        <w:rPr>
          <w:b/>
        </w:rPr>
        <w:t>‘</w:t>
      </w:r>
      <w:r w:rsidRPr="00F56826">
        <w:rPr>
          <w:b/>
        </w:rPr>
        <w:t>Til</w:t>
      </w:r>
      <w:proofErr w:type="spellEnd"/>
      <w:r w:rsidRPr="00F56826">
        <w:rPr>
          <w:b/>
        </w:rPr>
        <w:t xml:space="preserve"> You Drop</w:t>
      </w:r>
      <w:r w:rsidR="00F56826">
        <w:t>:</w:t>
      </w:r>
    </w:p>
    <w:p w14:paraId="7638E805" w14:textId="77777777" w:rsidR="00E94551" w:rsidRDefault="00DA298F" w:rsidP="00672139">
      <w:pPr>
        <w:spacing w:after="0" w:line="240" w:lineRule="auto"/>
        <w:jc w:val="center"/>
      </w:pPr>
      <w:proofErr w:type="spellStart"/>
      <w:r>
        <w:t>Puravida</w:t>
      </w:r>
      <w:proofErr w:type="spellEnd"/>
      <w:r>
        <w:t xml:space="preserve"> </w:t>
      </w:r>
      <w:r w:rsidR="00376C7A">
        <w:t xml:space="preserve">Wave Bracelet, $30 Forever 21 Gift Card, $30 </w:t>
      </w:r>
      <w:r>
        <w:t xml:space="preserve">Nordstrom’s Gift </w:t>
      </w:r>
      <w:r w:rsidR="00376C7A">
        <w:t xml:space="preserve">Card, $30 </w:t>
      </w:r>
      <w:r>
        <w:t xml:space="preserve">AE </w:t>
      </w:r>
      <w:r w:rsidR="00376C7A">
        <w:t xml:space="preserve">Gift Card, </w:t>
      </w:r>
    </w:p>
    <w:p w14:paraId="21DDFA20" w14:textId="65D9F92C" w:rsidR="00176F09" w:rsidRDefault="00376C7A" w:rsidP="00672139">
      <w:pPr>
        <w:spacing w:after="0" w:line="240" w:lineRule="auto"/>
        <w:jc w:val="center"/>
      </w:pPr>
      <w:r>
        <w:t xml:space="preserve">$25 </w:t>
      </w:r>
      <w:proofErr w:type="spellStart"/>
      <w:r w:rsidR="00DA298F">
        <w:t>Ulta</w:t>
      </w:r>
      <w:proofErr w:type="spellEnd"/>
      <w:r w:rsidR="00DA298F">
        <w:t xml:space="preserve"> </w:t>
      </w:r>
      <w:r>
        <w:t>Gift Card</w:t>
      </w:r>
    </w:p>
    <w:p w14:paraId="599C0691" w14:textId="37AE8588" w:rsidR="00F56826" w:rsidRDefault="00D75076" w:rsidP="007C4DF8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FAC08FD" wp14:editId="55E196EB">
            <wp:extent cx="2733675" cy="20478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25D33" w14:textId="77777777" w:rsidR="00F56826" w:rsidRDefault="00F56826" w:rsidP="00672139">
      <w:pPr>
        <w:spacing w:after="0" w:line="240" w:lineRule="auto"/>
        <w:jc w:val="center"/>
      </w:pPr>
    </w:p>
    <w:p w14:paraId="08FD20B2" w14:textId="16AF6F21" w:rsidR="001A6626" w:rsidRDefault="00376C7A" w:rsidP="001A6626">
      <w:pPr>
        <w:spacing w:after="0" w:line="240" w:lineRule="auto"/>
        <w:jc w:val="center"/>
      </w:pPr>
      <w:r>
        <w:t xml:space="preserve">13: </w:t>
      </w:r>
      <w:r w:rsidR="00176F09" w:rsidRPr="00F56826">
        <w:rPr>
          <w:b/>
        </w:rPr>
        <w:t>Christmas Concert</w:t>
      </w:r>
      <w:r w:rsidR="00F56826">
        <w:t>:</w:t>
      </w:r>
    </w:p>
    <w:p w14:paraId="5BD15033" w14:textId="16D066E4" w:rsidR="00176F09" w:rsidRDefault="00376C7A" w:rsidP="001A6626">
      <w:pPr>
        <w:spacing w:after="0" w:line="240" w:lineRule="auto"/>
        <w:jc w:val="center"/>
      </w:pPr>
      <w:r>
        <w:t>4 Front Row Seats</w:t>
      </w:r>
      <w:r w:rsidR="001A6626">
        <w:t xml:space="preserve"> (No Waiting in Line)</w:t>
      </w:r>
      <w:r>
        <w:t xml:space="preserve">, $30 Gift Card </w:t>
      </w:r>
      <w:r w:rsidR="001A6626">
        <w:t>t</w:t>
      </w:r>
      <w:r>
        <w:t xml:space="preserve">o </w:t>
      </w:r>
      <w:r w:rsidR="003C167E">
        <w:t>The Grill</w:t>
      </w:r>
      <w:r w:rsidR="001A6626">
        <w:t xml:space="preserve"> at </w:t>
      </w:r>
      <w:proofErr w:type="spellStart"/>
      <w:r w:rsidR="001A6626">
        <w:t>Quarterfield</w:t>
      </w:r>
      <w:proofErr w:type="spellEnd"/>
    </w:p>
    <w:p w14:paraId="5407F2BF" w14:textId="3EBB6418" w:rsidR="00BC767D" w:rsidRDefault="00BC767D" w:rsidP="001A662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5FBB7A6" wp14:editId="14C1275C">
            <wp:extent cx="1628775" cy="21621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66AA9" w14:textId="77777777" w:rsidR="001A6626" w:rsidRDefault="001A6626" w:rsidP="006326C4">
      <w:pPr>
        <w:spacing w:line="240" w:lineRule="auto"/>
      </w:pPr>
    </w:p>
    <w:p w14:paraId="346C0BA5" w14:textId="3568F92D" w:rsidR="0012420A" w:rsidRDefault="00376C7A" w:rsidP="0012420A">
      <w:pPr>
        <w:spacing w:after="0" w:line="240" w:lineRule="auto"/>
        <w:jc w:val="center"/>
      </w:pPr>
      <w:r>
        <w:t xml:space="preserve">14: </w:t>
      </w:r>
      <w:r w:rsidR="00176F09" w:rsidRPr="00F56826">
        <w:rPr>
          <w:b/>
        </w:rPr>
        <w:t>Spring Con</w:t>
      </w:r>
      <w:r w:rsidR="0012420A" w:rsidRPr="00F56826">
        <w:rPr>
          <w:b/>
        </w:rPr>
        <w:t>cert</w:t>
      </w:r>
      <w:r w:rsidR="00F56826">
        <w:t>:</w:t>
      </w:r>
    </w:p>
    <w:p w14:paraId="07FEA5AC" w14:textId="74EF65A7" w:rsidR="00176F09" w:rsidRDefault="001A6626" w:rsidP="0012420A">
      <w:pPr>
        <w:spacing w:after="0" w:line="240" w:lineRule="auto"/>
        <w:jc w:val="center"/>
      </w:pPr>
      <w:r>
        <w:t xml:space="preserve">4 Front Row Seats (No Waiting in Line), </w:t>
      </w:r>
      <w:r w:rsidR="00376C7A">
        <w:t xml:space="preserve">$30 Gift Card </w:t>
      </w:r>
      <w:r>
        <w:t>t</w:t>
      </w:r>
      <w:r w:rsidR="00376C7A">
        <w:t xml:space="preserve">o </w:t>
      </w:r>
      <w:proofErr w:type="spellStart"/>
      <w:r w:rsidR="003C167E">
        <w:t>Squisito’s</w:t>
      </w:r>
      <w:proofErr w:type="spellEnd"/>
      <w:r w:rsidR="00376C7A">
        <w:t>.</w:t>
      </w:r>
    </w:p>
    <w:p w14:paraId="1F1B9EFF" w14:textId="1CB08D2A" w:rsidR="0012420A" w:rsidRDefault="00BC767D" w:rsidP="0012420A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C243590" wp14:editId="54279CB8">
            <wp:extent cx="1638300" cy="21431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C2848" w14:textId="77777777" w:rsidR="008863FD" w:rsidRDefault="008863FD" w:rsidP="007C4DF8">
      <w:pPr>
        <w:spacing w:after="0" w:line="240" w:lineRule="auto"/>
      </w:pPr>
    </w:p>
    <w:p w14:paraId="5BAFDA40" w14:textId="172BF729" w:rsidR="0012420A" w:rsidRDefault="00376C7A" w:rsidP="0012420A">
      <w:pPr>
        <w:spacing w:after="0" w:line="240" w:lineRule="auto"/>
        <w:jc w:val="center"/>
      </w:pPr>
      <w:r>
        <w:t xml:space="preserve">15: </w:t>
      </w:r>
      <w:r w:rsidR="0012420A" w:rsidRPr="00F56826">
        <w:rPr>
          <w:b/>
        </w:rPr>
        <w:t>Get Fit</w:t>
      </w:r>
      <w:r w:rsidR="00F56826">
        <w:t>:</w:t>
      </w:r>
    </w:p>
    <w:p w14:paraId="4F267599" w14:textId="5C5837A1" w:rsidR="00176F09" w:rsidRDefault="001C5176" w:rsidP="0012420A">
      <w:pPr>
        <w:spacing w:after="0" w:line="240" w:lineRule="auto"/>
        <w:jc w:val="center"/>
      </w:pPr>
      <w:r>
        <w:t xml:space="preserve">Fitness </w:t>
      </w:r>
      <w:r w:rsidR="0012420A">
        <w:t>Tracker with Heart Rate monito</w:t>
      </w:r>
      <w:r w:rsidR="00376C7A">
        <w:t xml:space="preserve">r, Water Bottle </w:t>
      </w:r>
      <w:r w:rsidR="0012420A">
        <w:t>a</w:t>
      </w:r>
      <w:r w:rsidR="00376C7A">
        <w:t xml:space="preserve">nd </w:t>
      </w:r>
      <w:r w:rsidR="0012420A">
        <w:t xml:space="preserve">Cooling </w:t>
      </w:r>
      <w:r w:rsidR="00376C7A">
        <w:t>Exercise Towel</w:t>
      </w:r>
    </w:p>
    <w:p w14:paraId="3F5B0CB5" w14:textId="0942E1EE" w:rsidR="003F51DA" w:rsidRDefault="009634DA" w:rsidP="0012420A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9F62FAD" wp14:editId="548FE85F">
            <wp:extent cx="1619250" cy="21526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3A4A" w14:textId="7E7F4E35" w:rsidR="00323E7C" w:rsidRDefault="00323E7C" w:rsidP="0012420A">
      <w:pPr>
        <w:spacing w:after="0" w:line="240" w:lineRule="auto"/>
        <w:jc w:val="center"/>
      </w:pPr>
    </w:p>
    <w:p w14:paraId="74E84CC6" w14:textId="77777777" w:rsidR="007C4DF8" w:rsidRDefault="007C4DF8" w:rsidP="0012420A">
      <w:pPr>
        <w:spacing w:after="0" w:line="240" w:lineRule="auto"/>
        <w:jc w:val="center"/>
      </w:pPr>
    </w:p>
    <w:p w14:paraId="1BC3D508" w14:textId="3D458E7E" w:rsidR="00323E7C" w:rsidRDefault="00323E7C" w:rsidP="0012420A">
      <w:pPr>
        <w:spacing w:after="0" w:line="240" w:lineRule="auto"/>
        <w:jc w:val="center"/>
      </w:pPr>
    </w:p>
    <w:p w14:paraId="30785AAE" w14:textId="143B9610" w:rsidR="007C4DF8" w:rsidRDefault="007C4DF8" w:rsidP="0012420A">
      <w:pPr>
        <w:spacing w:after="0" w:line="240" w:lineRule="auto"/>
        <w:jc w:val="center"/>
      </w:pPr>
    </w:p>
    <w:p w14:paraId="4CF896EA" w14:textId="77C26433" w:rsidR="007C4DF8" w:rsidRDefault="007C4DF8" w:rsidP="0012420A">
      <w:pPr>
        <w:spacing w:after="0" w:line="240" w:lineRule="auto"/>
        <w:jc w:val="center"/>
      </w:pPr>
    </w:p>
    <w:p w14:paraId="778AE685" w14:textId="26BA6F09" w:rsidR="007C4DF8" w:rsidRDefault="007C4DF8" w:rsidP="0012420A">
      <w:pPr>
        <w:spacing w:after="0" w:line="240" w:lineRule="auto"/>
        <w:jc w:val="center"/>
      </w:pPr>
    </w:p>
    <w:p w14:paraId="59426357" w14:textId="77777777" w:rsidR="007C4DF8" w:rsidRDefault="007C4DF8" w:rsidP="0012420A">
      <w:pPr>
        <w:spacing w:after="0" w:line="240" w:lineRule="auto"/>
        <w:jc w:val="center"/>
      </w:pPr>
    </w:p>
    <w:p w14:paraId="11FE2516" w14:textId="0A851960" w:rsidR="00DC4F2F" w:rsidRDefault="00376C7A" w:rsidP="00DC4F2F">
      <w:pPr>
        <w:spacing w:after="0" w:line="240" w:lineRule="auto"/>
        <w:jc w:val="center"/>
      </w:pPr>
      <w:r>
        <w:lastRenderedPageBreak/>
        <w:t xml:space="preserve">16: </w:t>
      </w:r>
      <w:r w:rsidR="00B43497" w:rsidRPr="00F56826">
        <w:rPr>
          <w:b/>
        </w:rPr>
        <w:t xml:space="preserve">Family </w:t>
      </w:r>
      <w:r w:rsidR="00176F09" w:rsidRPr="00F56826">
        <w:rPr>
          <w:b/>
        </w:rPr>
        <w:t xml:space="preserve">Game </w:t>
      </w:r>
      <w:proofErr w:type="gramStart"/>
      <w:r w:rsidR="00176F09" w:rsidRPr="00F56826">
        <w:rPr>
          <w:b/>
        </w:rPr>
        <w:t>Night</w:t>
      </w:r>
      <w:r w:rsidRPr="00F56826">
        <w:rPr>
          <w:b/>
        </w:rPr>
        <w:t>!</w:t>
      </w:r>
      <w:r w:rsidR="00F56826" w:rsidRPr="00F56826">
        <w:rPr>
          <w:b/>
        </w:rPr>
        <w:t>:</w:t>
      </w:r>
      <w:proofErr w:type="gramEnd"/>
    </w:p>
    <w:p w14:paraId="117A5EAE" w14:textId="736D1402" w:rsidR="00176F09" w:rsidRDefault="00196DB1" w:rsidP="00DC4F2F">
      <w:pPr>
        <w:spacing w:after="0" w:line="240" w:lineRule="auto"/>
        <w:jc w:val="center"/>
      </w:pPr>
      <w:proofErr w:type="spellStart"/>
      <w:r>
        <w:t>Kanoodle</w:t>
      </w:r>
      <w:proofErr w:type="spellEnd"/>
      <w:r w:rsidR="00376C7A">
        <w:t xml:space="preserve">, </w:t>
      </w:r>
      <w:r>
        <w:t xml:space="preserve">Phase </w:t>
      </w:r>
      <w:r w:rsidR="00376C7A">
        <w:t xml:space="preserve">10, </w:t>
      </w:r>
      <w:proofErr w:type="spellStart"/>
      <w:r>
        <w:t>Bananagrams</w:t>
      </w:r>
      <w:proofErr w:type="spellEnd"/>
      <w:r w:rsidR="00376C7A">
        <w:t xml:space="preserve">, </w:t>
      </w:r>
      <w:r w:rsidR="00A83C6A">
        <w:t xml:space="preserve">Charades </w:t>
      </w:r>
      <w:proofErr w:type="gramStart"/>
      <w:r w:rsidR="00376C7A">
        <w:t>For</w:t>
      </w:r>
      <w:proofErr w:type="gramEnd"/>
      <w:r w:rsidR="00376C7A">
        <w:t xml:space="preserve"> </w:t>
      </w:r>
      <w:r w:rsidR="00A83C6A">
        <w:t>Kids</w:t>
      </w:r>
      <w:r w:rsidR="00376C7A">
        <w:t xml:space="preserve">, 5 Second Rule, </w:t>
      </w:r>
      <w:r w:rsidR="00A83C6A">
        <w:t xml:space="preserve">Trivia </w:t>
      </w:r>
      <w:r w:rsidR="00376C7A">
        <w:t xml:space="preserve">Pursuit, </w:t>
      </w:r>
      <w:r w:rsidR="00A83C6A">
        <w:t xml:space="preserve">Family </w:t>
      </w:r>
      <w:r w:rsidR="00376C7A">
        <w:t xml:space="preserve">Scavenger </w:t>
      </w:r>
      <w:r w:rsidR="00A83C6A">
        <w:t>Hunt</w:t>
      </w:r>
      <w:r w:rsidR="00376C7A">
        <w:t xml:space="preserve">, </w:t>
      </w:r>
      <w:r w:rsidR="00DC4F2F">
        <w:t>Movie Candy:</w:t>
      </w:r>
      <w:r w:rsidR="00376C7A">
        <w:t xml:space="preserve"> </w:t>
      </w:r>
      <w:r w:rsidR="00A83C6A">
        <w:t>Skittles</w:t>
      </w:r>
      <w:r w:rsidR="00376C7A">
        <w:t xml:space="preserve">, </w:t>
      </w:r>
      <w:r w:rsidR="00A83C6A">
        <w:t>Hot Tamales</w:t>
      </w:r>
      <w:r w:rsidR="00376C7A">
        <w:t xml:space="preserve">, Rainbow </w:t>
      </w:r>
      <w:r w:rsidR="00A83C6A">
        <w:t>Nerds</w:t>
      </w:r>
      <w:r w:rsidR="00376C7A">
        <w:t xml:space="preserve">, </w:t>
      </w:r>
      <w:r w:rsidR="00DC4F2F">
        <w:t xml:space="preserve">and </w:t>
      </w:r>
      <w:r w:rsidR="00A83C6A">
        <w:t>Swedish Fish</w:t>
      </w:r>
      <w:r w:rsidR="00860A40">
        <w:t>, Popcorn</w:t>
      </w:r>
    </w:p>
    <w:p w14:paraId="4B1FDE32" w14:textId="01EA466D" w:rsidR="00DC4F2F" w:rsidRDefault="00323E7C" w:rsidP="00DC4F2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9C6B76" wp14:editId="72D3599F">
            <wp:extent cx="2581275" cy="19907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E3129" w14:textId="2A50BF5F" w:rsidR="00F56826" w:rsidRDefault="00F56826" w:rsidP="00DC4F2F">
      <w:pPr>
        <w:spacing w:after="0" w:line="240" w:lineRule="auto"/>
        <w:jc w:val="center"/>
      </w:pPr>
    </w:p>
    <w:p w14:paraId="64B064D0" w14:textId="77777777" w:rsidR="00F56826" w:rsidRDefault="00F56826" w:rsidP="008863FD">
      <w:pPr>
        <w:spacing w:after="0" w:line="240" w:lineRule="auto"/>
      </w:pPr>
    </w:p>
    <w:p w14:paraId="1AFB616F" w14:textId="6C9E7AF3" w:rsidR="00AF661B" w:rsidRDefault="00376C7A" w:rsidP="00AF661B">
      <w:pPr>
        <w:spacing w:after="0" w:line="240" w:lineRule="auto"/>
        <w:jc w:val="center"/>
      </w:pPr>
      <w:r>
        <w:t xml:space="preserve">17: </w:t>
      </w:r>
      <w:r w:rsidR="00AF661B" w:rsidRPr="00F56826">
        <w:rPr>
          <w:b/>
        </w:rPr>
        <w:t xml:space="preserve">We Hope You Win a </w:t>
      </w:r>
      <w:proofErr w:type="gramStart"/>
      <w:r w:rsidR="00AF661B" w:rsidRPr="00F56826">
        <w:rPr>
          <w:b/>
        </w:rPr>
        <w:t>Lotto!</w:t>
      </w:r>
      <w:r w:rsidR="00F56826" w:rsidRPr="00F56826">
        <w:rPr>
          <w:b/>
        </w:rPr>
        <w:t>:</w:t>
      </w:r>
      <w:proofErr w:type="gramEnd"/>
    </w:p>
    <w:p w14:paraId="1E112E45" w14:textId="24F246EC" w:rsidR="00B72B27" w:rsidRDefault="00A8314D" w:rsidP="00AF661B">
      <w:pPr>
        <w:spacing w:after="0" w:line="240" w:lineRule="auto"/>
        <w:jc w:val="center"/>
      </w:pPr>
      <w:r>
        <w:t>$</w:t>
      </w:r>
      <w:r w:rsidR="00376C7A">
        <w:t xml:space="preserve">30 </w:t>
      </w:r>
      <w:r w:rsidR="00AF661B">
        <w:t>i</w:t>
      </w:r>
      <w:r w:rsidR="00376C7A">
        <w:t xml:space="preserve">n </w:t>
      </w:r>
      <w:r w:rsidR="00D077E0">
        <w:t>M</w:t>
      </w:r>
      <w:r w:rsidR="00AF661B">
        <w:t>aryland</w:t>
      </w:r>
      <w:r w:rsidR="00D077E0">
        <w:t xml:space="preserve"> Scratch </w:t>
      </w:r>
      <w:r w:rsidR="00376C7A">
        <w:t xml:space="preserve">Offs, </w:t>
      </w:r>
      <w:r w:rsidR="00D077E0">
        <w:t xml:space="preserve">Payday </w:t>
      </w:r>
      <w:r w:rsidR="00AF661B">
        <w:t>a</w:t>
      </w:r>
      <w:r w:rsidR="00376C7A">
        <w:t xml:space="preserve">nd 100 Grand </w:t>
      </w:r>
      <w:r w:rsidR="00D077E0">
        <w:t>Candy Bars</w:t>
      </w:r>
      <w:r w:rsidR="00376C7A">
        <w:t xml:space="preserve">, 3 </w:t>
      </w:r>
      <w:r w:rsidR="0023325A">
        <w:t>Money Flowers</w:t>
      </w:r>
      <w:r w:rsidR="00AF661B">
        <w:t xml:space="preserve"> ($9 cash)</w:t>
      </w:r>
    </w:p>
    <w:p w14:paraId="44E4C23B" w14:textId="5E18774C" w:rsidR="00F048B3" w:rsidRDefault="001250DF" w:rsidP="001250D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5922962" wp14:editId="134A7AE2">
            <wp:extent cx="1447800" cy="19526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5827D" w14:textId="3F3972D1" w:rsidR="00F56826" w:rsidRDefault="00F56826" w:rsidP="001250DF">
      <w:pPr>
        <w:spacing w:after="0" w:line="240" w:lineRule="auto"/>
        <w:jc w:val="center"/>
      </w:pPr>
    </w:p>
    <w:p w14:paraId="19F68CED" w14:textId="22892123" w:rsidR="008863FD" w:rsidRDefault="008863FD" w:rsidP="001250DF">
      <w:pPr>
        <w:spacing w:after="0" w:line="240" w:lineRule="auto"/>
        <w:jc w:val="center"/>
      </w:pPr>
    </w:p>
    <w:p w14:paraId="01C908AC" w14:textId="3992403A" w:rsidR="008863FD" w:rsidRDefault="008863FD" w:rsidP="001250DF">
      <w:pPr>
        <w:spacing w:after="0" w:line="240" w:lineRule="auto"/>
        <w:jc w:val="center"/>
      </w:pPr>
    </w:p>
    <w:p w14:paraId="0ACB5C31" w14:textId="77777777" w:rsidR="008863FD" w:rsidRDefault="008863FD" w:rsidP="001250DF">
      <w:pPr>
        <w:spacing w:after="0" w:line="240" w:lineRule="auto"/>
        <w:jc w:val="center"/>
      </w:pPr>
    </w:p>
    <w:p w14:paraId="740A6AA3" w14:textId="1B3D6905" w:rsidR="00F048B3" w:rsidRDefault="00376C7A" w:rsidP="00F048B3">
      <w:pPr>
        <w:spacing w:after="0" w:line="240" w:lineRule="auto"/>
        <w:jc w:val="center"/>
      </w:pPr>
      <w:r>
        <w:t xml:space="preserve">18: </w:t>
      </w:r>
      <w:r w:rsidR="00196DB1" w:rsidRPr="00F56826">
        <w:rPr>
          <w:b/>
        </w:rPr>
        <w:t xml:space="preserve">Dad </w:t>
      </w:r>
      <w:r w:rsidRPr="00F56826">
        <w:rPr>
          <w:b/>
        </w:rPr>
        <w:t xml:space="preserve">Forgot </w:t>
      </w:r>
      <w:r w:rsidR="00196DB1" w:rsidRPr="00F56826">
        <w:rPr>
          <w:b/>
        </w:rPr>
        <w:t>Christmas</w:t>
      </w:r>
      <w:r w:rsidR="00F048B3">
        <w:t xml:space="preserve">: </w:t>
      </w:r>
      <w:r w:rsidR="00DC1301">
        <w:t xml:space="preserve">Donated </w:t>
      </w:r>
      <w:r w:rsidR="00F048B3">
        <w:t>b</w:t>
      </w:r>
      <w:r>
        <w:t xml:space="preserve">y </w:t>
      </w:r>
      <w:r w:rsidR="00C77A30">
        <w:t xml:space="preserve">The </w:t>
      </w:r>
      <w:r w:rsidR="00DC1301">
        <w:t>Moore Family</w:t>
      </w:r>
    </w:p>
    <w:p w14:paraId="6A93FF32" w14:textId="55F151B3" w:rsidR="00176F09" w:rsidRDefault="00B72B27" w:rsidP="00F048B3">
      <w:pPr>
        <w:spacing w:after="0" w:line="240" w:lineRule="auto"/>
        <w:jc w:val="center"/>
      </w:pPr>
      <w:r>
        <w:t>Pandora Bracelet</w:t>
      </w:r>
      <w:r w:rsidR="00376C7A">
        <w:t xml:space="preserve">, </w:t>
      </w:r>
      <w:r w:rsidR="001250DF">
        <w:t>Earrings,</w:t>
      </w:r>
      <w:r w:rsidR="00376C7A">
        <w:t xml:space="preserve"> </w:t>
      </w:r>
      <w:r w:rsidR="00F048B3">
        <w:t>a</w:t>
      </w:r>
      <w:r w:rsidR="00376C7A">
        <w:t>nd</w:t>
      </w:r>
      <w:r w:rsidR="00F048B3">
        <w:t xml:space="preserve"> a</w:t>
      </w:r>
      <w:r w:rsidR="00376C7A">
        <w:t xml:space="preserve"> </w:t>
      </w:r>
      <w:r w:rsidR="001250DF">
        <w:t>Black</w:t>
      </w:r>
      <w:r w:rsidR="00376C7A">
        <w:t xml:space="preserve"> Scarf</w:t>
      </w:r>
    </w:p>
    <w:p w14:paraId="096A1D16" w14:textId="638BFECD" w:rsidR="00F048B3" w:rsidRDefault="001250DF" w:rsidP="00F048B3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9E899C6" wp14:editId="1B60349F">
            <wp:extent cx="1485900" cy="19812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AE547" w14:textId="42D050AC" w:rsidR="00F56826" w:rsidRDefault="00F56826" w:rsidP="00F048B3">
      <w:pPr>
        <w:spacing w:after="0" w:line="240" w:lineRule="auto"/>
        <w:jc w:val="center"/>
      </w:pPr>
    </w:p>
    <w:p w14:paraId="4CB3BC3D" w14:textId="26493D43" w:rsidR="00323E7C" w:rsidRDefault="00323E7C" w:rsidP="00F048B3">
      <w:pPr>
        <w:spacing w:after="0" w:line="240" w:lineRule="auto"/>
        <w:jc w:val="center"/>
      </w:pPr>
    </w:p>
    <w:p w14:paraId="62C009A8" w14:textId="7C3F5575" w:rsidR="00323E7C" w:rsidRDefault="00323E7C" w:rsidP="00F048B3">
      <w:pPr>
        <w:spacing w:after="0" w:line="240" w:lineRule="auto"/>
        <w:jc w:val="center"/>
      </w:pPr>
    </w:p>
    <w:p w14:paraId="24BE6B22" w14:textId="3820B41F" w:rsidR="00323E7C" w:rsidRDefault="00323E7C" w:rsidP="00F048B3">
      <w:pPr>
        <w:spacing w:after="0" w:line="240" w:lineRule="auto"/>
        <w:jc w:val="center"/>
      </w:pPr>
    </w:p>
    <w:p w14:paraId="59AAC8A6" w14:textId="07E07BC6" w:rsidR="00323E7C" w:rsidRDefault="00323E7C" w:rsidP="00F048B3">
      <w:pPr>
        <w:spacing w:after="0" w:line="240" w:lineRule="auto"/>
        <w:jc w:val="center"/>
      </w:pPr>
    </w:p>
    <w:p w14:paraId="49F90AE2" w14:textId="72236387" w:rsidR="00323E7C" w:rsidRDefault="00323E7C" w:rsidP="00F048B3">
      <w:pPr>
        <w:spacing w:after="0" w:line="240" w:lineRule="auto"/>
        <w:jc w:val="center"/>
      </w:pPr>
    </w:p>
    <w:p w14:paraId="52AE33AB" w14:textId="00010A41" w:rsidR="00323E7C" w:rsidRDefault="00323E7C" w:rsidP="00F048B3">
      <w:pPr>
        <w:spacing w:after="0" w:line="240" w:lineRule="auto"/>
        <w:jc w:val="center"/>
      </w:pPr>
    </w:p>
    <w:p w14:paraId="42F31F01" w14:textId="77777777" w:rsidR="00323E7C" w:rsidRDefault="00323E7C" w:rsidP="00F048B3">
      <w:pPr>
        <w:spacing w:after="0" w:line="240" w:lineRule="auto"/>
        <w:jc w:val="center"/>
      </w:pPr>
    </w:p>
    <w:p w14:paraId="7B44109F" w14:textId="46F42B32" w:rsidR="00C77A30" w:rsidRDefault="00376C7A" w:rsidP="00C77A30">
      <w:pPr>
        <w:spacing w:after="0" w:line="240" w:lineRule="auto"/>
        <w:jc w:val="center"/>
      </w:pPr>
      <w:r>
        <w:t xml:space="preserve">19 </w:t>
      </w:r>
      <w:r w:rsidR="0033199F" w:rsidRPr="00F56826">
        <w:rPr>
          <w:b/>
        </w:rPr>
        <w:t xml:space="preserve">Just </w:t>
      </w:r>
      <w:r w:rsidR="00001975" w:rsidRPr="00F56826">
        <w:rPr>
          <w:b/>
        </w:rPr>
        <w:t>f</w:t>
      </w:r>
      <w:r w:rsidRPr="00F56826">
        <w:rPr>
          <w:b/>
        </w:rPr>
        <w:t>or He</w:t>
      </w:r>
      <w:r w:rsidR="00F56826" w:rsidRPr="00F56826">
        <w:rPr>
          <w:b/>
        </w:rPr>
        <w:t>r</w:t>
      </w:r>
      <w:r w:rsidR="00C77A30">
        <w:t xml:space="preserve">: </w:t>
      </w:r>
      <w:r w:rsidR="00DC1301">
        <w:t xml:space="preserve">Donated </w:t>
      </w:r>
      <w:r w:rsidR="00C77A30">
        <w:t>by The</w:t>
      </w:r>
      <w:r>
        <w:t xml:space="preserve"> </w:t>
      </w:r>
      <w:r w:rsidR="00DC1301">
        <w:t>Moore Family</w:t>
      </w:r>
    </w:p>
    <w:p w14:paraId="4AB211EE" w14:textId="42F5C60B" w:rsidR="00176F09" w:rsidRDefault="0033199F" w:rsidP="00C77A30">
      <w:pPr>
        <w:spacing w:after="0" w:line="240" w:lineRule="auto"/>
        <w:jc w:val="center"/>
      </w:pPr>
      <w:r>
        <w:t>Pandora Bracelet</w:t>
      </w:r>
      <w:r w:rsidR="00376C7A">
        <w:t xml:space="preserve">, </w:t>
      </w:r>
      <w:r>
        <w:t>Necklace</w:t>
      </w:r>
      <w:r w:rsidR="00376C7A">
        <w:t xml:space="preserve">, </w:t>
      </w:r>
      <w:r w:rsidR="00D547CC">
        <w:t>a</w:t>
      </w:r>
      <w:r w:rsidR="00376C7A">
        <w:t xml:space="preserve">nd </w:t>
      </w:r>
      <w:r w:rsidR="001250DF">
        <w:t xml:space="preserve">a White </w:t>
      </w:r>
      <w:r w:rsidR="00376C7A">
        <w:t>Scarf.</w:t>
      </w:r>
    </w:p>
    <w:p w14:paraId="55503603" w14:textId="3F8102C5" w:rsidR="00087250" w:rsidRDefault="001250DF" w:rsidP="00087250">
      <w:pPr>
        <w:spacing w:line="240" w:lineRule="auto"/>
        <w:jc w:val="center"/>
      </w:pPr>
      <w:r>
        <w:rPr>
          <w:noProof/>
        </w:rPr>
        <w:drawing>
          <wp:inline distT="0" distB="0" distL="0" distR="0" wp14:anchorId="1CFA134B" wp14:editId="40C2F04C">
            <wp:extent cx="1533525" cy="19907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025BF" w14:textId="77777777" w:rsidR="00F56826" w:rsidRDefault="00F56826" w:rsidP="00323E7C">
      <w:pPr>
        <w:spacing w:line="240" w:lineRule="auto"/>
      </w:pPr>
    </w:p>
    <w:p w14:paraId="077AABC8" w14:textId="78FA905C" w:rsidR="00087250" w:rsidRDefault="00376C7A" w:rsidP="00087250">
      <w:pPr>
        <w:spacing w:after="0" w:line="240" w:lineRule="auto"/>
        <w:jc w:val="center"/>
      </w:pPr>
      <w:r>
        <w:t xml:space="preserve">20: </w:t>
      </w:r>
      <w:r w:rsidR="00176F09" w:rsidRPr="00F56826">
        <w:rPr>
          <w:b/>
        </w:rPr>
        <w:t>Chico’s</w:t>
      </w:r>
      <w:r w:rsidR="00A83C6A" w:rsidRPr="00F56826">
        <w:rPr>
          <w:b/>
        </w:rPr>
        <w:t xml:space="preserve"> </w:t>
      </w:r>
      <w:r w:rsidR="00087250" w:rsidRPr="00F56826">
        <w:rPr>
          <w:b/>
        </w:rPr>
        <w:t>Bling</w:t>
      </w:r>
      <w:r w:rsidR="00F56826" w:rsidRPr="00F56826">
        <w:rPr>
          <w:b/>
        </w:rPr>
        <w:t>:</w:t>
      </w:r>
    </w:p>
    <w:p w14:paraId="2C66BF77" w14:textId="56EF2F94" w:rsidR="00176F09" w:rsidRDefault="00087250" w:rsidP="00087250">
      <w:pPr>
        <w:spacing w:after="0" w:line="240" w:lineRule="auto"/>
        <w:jc w:val="center"/>
      </w:pPr>
      <w:r>
        <w:t>Turquoise Revers</w:t>
      </w:r>
      <w:r w:rsidR="00CD5B16">
        <w:t>i</w:t>
      </w:r>
      <w:r>
        <w:t>ble Necklace</w:t>
      </w:r>
      <w:r w:rsidR="00376C7A">
        <w:t>, Brac</w:t>
      </w:r>
      <w:r>
        <w:t>e</w:t>
      </w:r>
      <w:r w:rsidR="00376C7A">
        <w:t>let, Earrings,</w:t>
      </w:r>
      <w:r w:rsidR="00CD5B16">
        <w:t xml:space="preserve"> Black</w:t>
      </w:r>
      <w:r w:rsidR="00376C7A">
        <w:t xml:space="preserve"> Scarf </w:t>
      </w:r>
      <w:r>
        <w:t>a</w:t>
      </w:r>
      <w:r w:rsidR="00376C7A">
        <w:t>nd Jewelry</w:t>
      </w:r>
      <w:r>
        <w:t xml:space="preserve"> Tree</w:t>
      </w:r>
    </w:p>
    <w:p w14:paraId="28F39C1F" w14:textId="31FCAD6C" w:rsidR="00D75076" w:rsidRDefault="00D75076" w:rsidP="0008725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595C663" wp14:editId="1DE8A45D">
            <wp:extent cx="1676400" cy="2228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A191" w14:textId="77777777" w:rsidR="00E816CE" w:rsidRDefault="00E816CE" w:rsidP="006326C4">
      <w:pPr>
        <w:spacing w:line="240" w:lineRule="auto"/>
      </w:pPr>
    </w:p>
    <w:p w14:paraId="31CE483A" w14:textId="3A04E18B" w:rsidR="00E816CE" w:rsidRDefault="00376C7A" w:rsidP="00E816CE">
      <w:pPr>
        <w:spacing w:after="0" w:line="240" w:lineRule="auto"/>
        <w:jc w:val="center"/>
      </w:pPr>
      <w:r>
        <w:t xml:space="preserve">21: </w:t>
      </w:r>
      <w:r w:rsidR="00176F09" w:rsidRPr="00F56826">
        <w:rPr>
          <w:b/>
        </w:rPr>
        <w:t>Grill</w:t>
      </w:r>
      <w:r w:rsidR="00D25016">
        <w:rPr>
          <w:b/>
        </w:rPr>
        <w:t xml:space="preserve"> Sergeant</w:t>
      </w:r>
      <w:r w:rsidR="00F56826" w:rsidRPr="00F56826">
        <w:rPr>
          <w:b/>
        </w:rPr>
        <w:t>:</w:t>
      </w:r>
    </w:p>
    <w:p w14:paraId="6429E35C" w14:textId="77777777" w:rsidR="001250DF" w:rsidRDefault="00D077E0" w:rsidP="001250DF">
      <w:pPr>
        <w:spacing w:after="0" w:line="240" w:lineRule="auto"/>
        <w:jc w:val="center"/>
      </w:pPr>
      <w:r>
        <w:t xml:space="preserve">Swivel Grill </w:t>
      </w:r>
      <w:r w:rsidR="00376C7A">
        <w:t xml:space="preserve">Brush, 3 </w:t>
      </w:r>
      <w:r>
        <w:t>Piece Stainless Steel Tool Set</w:t>
      </w:r>
      <w:r w:rsidR="00376C7A">
        <w:t xml:space="preserve">, </w:t>
      </w:r>
      <w:r>
        <w:t>Apron</w:t>
      </w:r>
      <w:r w:rsidR="00376C7A">
        <w:t xml:space="preserve">, (2) </w:t>
      </w:r>
      <w:r>
        <w:t>Non</w:t>
      </w:r>
      <w:r w:rsidR="00376C7A">
        <w:t xml:space="preserve">-Stick </w:t>
      </w:r>
      <w:r>
        <w:t>Grilling Sheets</w:t>
      </w:r>
      <w:r w:rsidR="00376C7A">
        <w:t xml:space="preserve">, </w:t>
      </w:r>
      <w:r>
        <w:t xml:space="preserve">Grilling </w:t>
      </w:r>
      <w:r w:rsidR="00E816CE">
        <w:t>Cookbook</w:t>
      </w:r>
      <w:r w:rsidR="00376C7A">
        <w:t xml:space="preserve"> </w:t>
      </w:r>
      <w:r>
        <w:t>Barbecue Rub</w:t>
      </w:r>
      <w:r w:rsidR="00E816CE">
        <w:t xml:space="preserve"> Collection</w:t>
      </w:r>
      <w:r w:rsidR="00376C7A">
        <w:t xml:space="preserve">, </w:t>
      </w:r>
      <w:r>
        <w:t xml:space="preserve">Digital </w:t>
      </w:r>
      <w:r w:rsidR="00376C7A">
        <w:t xml:space="preserve">Thermometer, 2 </w:t>
      </w:r>
      <w:r>
        <w:t xml:space="preserve">Pack </w:t>
      </w:r>
      <w:r w:rsidR="00E816CE">
        <w:t xml:space="preserve">Cooking </w:t>
      </w:r>
      <w:r>
        <w:t>Mitts</w:t>
      </w:r>
      <w:r w:rsidR="00376C7A">
        <w:t xml:space="preserve">, </w:t>
      </w:r>
      <w:r>
        <w:t xml:space="preserve">Set </w:t>
      </w:r>
      <w:r w:rsidR="00376C7A">
        <w:t xml:space="preserve">Of 4 </w:t>
      </w:r>
      <w:r>
        <w:t>Cloth Napkins</w:t>
      </w:r>
    </w:p>
    <w:p w14:paraId="79CA6CE4" w14:textId="55A84879" w:rsidR="001250DF" w:rsidRDefault="001250DF" w:rsidP="001250D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7D725AC" wp14:editId="63CCE663">
            <wp:extent cx="2486025" cy="20383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DEFFC" w14:textId="03F93678" w:rsidR="001A5ED0" w:rsidRDefault="001A5ED0" w:rsidP="001250DF">
      <w:pPr>
        <w:spacing w:after="0" w:line="240" w:lineRule="auto"/>
        <w:jc w:val="center"/>
        <w:rPr>
          <w:noProof/>
        </w:rPr>
      </w:pPr>
    </w:p>
    <w:p w14:paraId="0AAB576A" w14:textId="6A452B5D" w:rsidR="00323E7C" w:rsidRDefault="00323E7C" w:rsidP="001250DF">
      <w:pPr>
        <w:spacing w:after="0" w:line="240" w:lineRule="auto"/>
        <w:jc w:val="center"/>
        <w:rPr>
          <w:noProof/>
        </w:rPr>
      </w:pPr>
    </w:p>
    <w:p w14:paraId="7A9D6EEA" w14:textId="04B508F0" w:rsidR="00323E7C" w:rsidRDefault="00323E7C" w:rsidP="001250DF">
      <w:pPr>
        <w:spacing w:after="0" w:line="240" w:lineRule="auto"/>
        <w:jc w:val="center"/>
        <w:rPr>
          <w:noProof/>
        </w:rPr>
      </w:pPr>
    </w:p>
    <w:p w14:paraId="30249177" w14:textId="05ED5781" w:rsidR="00323E7C" w:rsidRDefault="00323E7C" w:rsidP="001250DF">
      <w:pPr>
        <w:spacing w:after="0" w:line="240" w:lineRule="auto"/>
        <w:jc w:val="center"/>
        <w:rPr>
          <w:noProof/>
        </w:rPr>
      </w:pPr>
    </w:p>
    <w:p w14:paraId="7D429819" w14:textId="7ED1E5AC" w:rsidR="00323E7C" w:rsidRDefault="00323E7C" w:rsidP="001250DF">
      <w:pPr>
        <w:spacing w:after="0" w:line="240" w:lineRule="auto"/>
        <w:jc w:val="center"/>
        <w:rPr>
          <w:noProof/>
        </w:rPr>
      </w:pPr>
    </w:p>
    <w:p w14:paraId="5564FB95" w14:textId="1E1465F6" w:rsidR="00323E7C" w:rsidRDefault="00323E7C" w:rsidP="001250DF">
      <w:pPr>
        <w:spacing w:after="0" w:line="240" w:lineRule="auto"/>
        <w:jc w:val="center"/>
        <w:rPr>
          <w:noProof/>
        </w:rPr>
      </w:pPr>
    </w:p>
    <w:p w14:paraId="0F985840" w14:textId="77777777" w:rsidR="00323E7C" w:rsidRDefault="00323E7C" w:rsidP="001250DF">
      <w:pPr>
        <w:spacing w:after="0" w:line="240" w:lineRule="auto"/>
        <w:jc w:val="center"/>
        <w:rPr>
          <w:noProof/>
        </w:rPr>
      </w:pPr>
    </w:p>
    <w:p w14:paraId="2F2B8683" w14:textId="10A7604F" w:rsidR="00F412CD" w:rsidRDefault="00376C7A" w:rsidP="001250DF">
      <w:pPr>
        <w:spacing w:after="0" w:line="240" w:lineRule="auto"/>
        <w:jc w:val="center"/>
      </w:pPr>
      <w:r>
        <w:t xml:space="preserve">22: </w:t>
      </w:r>
      <w:r w:rsidR="00F412CD" w:rsidRPr="00F56826">
        <w:rPr>
          <w:b/>
        </w:rPr>
        <w:t>Cookies for Santa</w:t>
      </w:r>
      <w:r w:rsidR="00F56826" w:rsidRPr="00F56826">
        <w:rPr>
          <w:b/>
        </w:rPr>
        <w:t>:</w:t>
      </w:r>
    </w:p>
    <w:p w14:paraId="36CAC8AB" w14:textId="5CBE1970" w:rsidR="00176F09" w:rsidRDefault="0023325A" w:rsidP="00F412CD">
      <w:pPr>
        <w:spacing w:after="0" w:line="240" w:lineRule="auto"/>
        <w:jc w:val="center"/>
      </w:pPr>
      <w:r>
        <w:t xml:space="preserve">Rolling </w:t>
      </w:r>
      <w:r w:rsidR="00376C7A">
        <w:t xml:space="preserve">Pin, </w:t>
      </w:r>
      <w:r w:rsidR="00F412CD">
        <w:t xml:space="preserve">Child’s Santa </w:t>
      </w:r>
      <w:r>
        <w:t>Apron</w:t>
      </w:r>
      <w:r w:rsidR="00376C7A">
        <w:t xml:space="preserve">, </w:t>
      </w:r>
      <w:r>
        <w:t>Cookie Cutter Set</w:t>
      </w:r>
      <w:r w:rsidR="00376C7A">
        <w:t xml:space="preserve">, Measuring Cups, Measuring Spoons, Mini </w:t>
      </w:r>
      <w:r w:rsidR="00B72B27">
        <w:t>Wisk</w:t>
      </w:r>
      <w:r w:rsidR="00376C7A">
        <w:t xml:space="preserve">, Cookie Sheet, Cookie Plate, </w:t>
      </w:r>
      <w:r w:rsidR="00F412CD">
        <w:t>Red, White and Green Cookie Icing</w:t>
      </w:r>
      <w:r w:rsidR="00376C7A">
        <w:t xml:space="preserve">, Holiday Sprinkles, Tongs, Oven, Mitts, </w:t>
      </w:r>
      <w:r w:rsidR="00F412CD">
        <w:t xml:space="preserve">2 Old Fashioned Mini </w:t>
      </w:r>
      <w:r w:rsidR="00376C7A">
        <w:t xml:space="preserve">Milk </w:t>
      </w:r>
      <w:r w:rsidR="00F412CD">
        <w:t>Bottles</w:t>
      </w:r>
    </w:p>
    <w:p w14:paraId="07B2500B" w14:textId="094F2FCA" w:rsidR="00F412CD" w:rsidRDefault="001A5ED0" w:rsidP="00F412CD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DE90CE8" wp14:editId="30A106C9">
            <wp:extent cx="2543175" cy="196215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54DDE" w14:textId="77777777" w:rsidR="00775896" w:rsidRDefault="00775896" w:rsidP="00775896">
      <w:pPr>
        <w:spacing w:line="240" w:lineRule="auto"/>
        <w:jc w:val="center"/>
      </w:pPr>
    </w:p>
    <w:p w14:paraId="458BE3B1" w14:textId="620A300A" w:rsidR="00775896" w:rsidRDefault="00376C7A" w:rsidP="00775896">
      <w:pPr>
        <w:spacing w:after="0" w:line="240" w:lineRule="auto"/>
        <w:jc w:val="center"/>
      </w:pPr>
      <w:r>
        <w:t xml:space="preserve">23: </w:t>
      </w:r>
      <w:r w:rsidR="0024131D">
        <w:rPr>
          <w:b/>
        </w:rPr>
        <w:t>Friends 4Ever</w:t>
      </w:r>
      <w:r w:rsidR="008C14C2">
        <w:rPr>
          <w:b/>
        </w:rPr>
        <w:t xml:space="preserve"> Sleepover</w:t>
      </w:r>
      <w:r w:rsidR="008510EE">
        <w:rPr>
          <w:b/>
        </w:rPr>
        <w:t xml:space="preserve"> Kit</w:t>
      </w:r>
    </w:p>
    <w:p w14:paraId="1C811094" w14:textId="44FED790" w:rsidR="00176F09" w:rsidRDefault="00376C7A" w:rsidP="00775896">
      <w:pPr>
        <w:spacing w:after="0" w:line="240" w:lineRule="auto"/>
        <w:jc w:val="center"/>
      </w:pPr>
      <w:r>
        <w:t>4 Face Masks, 2 Hand Masks, 2</w:t>
      </w:r>
      <w:r w:rsidR="00775896">
        <w:t xml:space="preserve"> </w:t>
      </w:r>
      <w:r>
        <w:t xml:space="preserve">Foot Masks, Nail Polish, Hair Chalk, Friendship Bracelet Making Kit, </w:t>
      </w:r>
      <w:r w:rsidR="00775896">
        <w:t xml:space="preserve">4 </w:t>
      </w:r>
      <w:r w:rsidR="00B72B27">
        <w:t xml:space="preserve">Silly </w:t>
      </w:r>
      <w:r>
        <w:t xml:space="preserve">String, </w:t>
      </w:r>
      <w:r w:rsidR="00D75076">
        <w:t>4</w:t>
      </w:r>
      <w:r>
        <w:t xml:space="preserve"> </w:t>
      </w:r>
      <w:r w:rsidR="00775896">
        <w:t xml:space="preserve">Cat Ear </w:t>
      </w:r>
      <w:r>
        <w:t>Headbands</w:t>
      </w:r>
    </w:p>
    <w:p w14:paraId="22B4FD8C" w14:textId="59DC25B7" w:rsidR="00A65BB2" w:rsidRDefault="0024728A" w:rsidP="007758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76EE304" wp14:editId="373947A0">
            <wp:extent cx="2792835" cy="2094627"/>
            <wp:effectExtent l="63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795111" cy="209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E26CA" w14:textId="77777777" w:rsidR="007C4DF8" w:rsidRDefault="007C4DF8" w:rsidP="00A65BB2">
      <w:pPr>
        <w:spacing w:after="0" w:line="240" w:lineRule="auto"/>
        <w:jc w:val="center"/>
      </w:pPr>
    </w:p>
    <w:p w14:paraId="790067B6" w14:textId="19C8EC4B" w:rsidR="00A65BB2" w:rsidRDefault="00376C7A" w:rsidP="00A65BB2">
      <w:pPr>
        <w:spacing w:after="0" w:line="240" w:lineRule="auto"/>
        <w:jc w:val="center"/>
      </w:pPr>
      <w:r>
        <w:t>24:</w:t>
      </w:r>
      <w:r w:rsidR="00A65BB2">
        <w:t xml:space="preserve"> </w:t>
      </w:r>
      <w:r w:rsidR="0024131D">
        <w:rPr>
          <w:b/>
        </w:rPr>
        <w:t>For Love of the Game</w:t>
      </w:r>
      <w:r w:rsidR="00F56826" w:rsidRPr="00F56826">
        <w:rPr>
          <w:b/>
        </w:rPr>
        <w:t>:</w:t>
      </w:r>
      <w:r w:rsidR="00D25016">
        <w:rPr>
          <w:b/>
        </w:rPr>
        <w:t xml:space="preserve"> </w:t>
      </w:r>
      <w:r w:rsidR="00D25016" w:rsidRPr="00D25016">
        <w:t>Donated in part by the Duffey Family</w:t>
      </w:r>
    </w:p>
    <w:p w14:paraId="1E65CA0C" w14:textId="7783DF4F" w:rsidR="00176F09" w:rsidRDefault="00B72B27" w:rsidP="00A65BB2">
      <w:pPr>
        <w:spacing w:after="0" w:line="240" w:lineRule="auto"/>
        <w:jc w:val="center"/>
      </w:pPr>
      <w:proofErr w:type="spellStart"/>
      <w:r>
        <w:t>Fort</w:t>
      </w:r>
      <w:r w:rsidR="00A65BB2">
        <w:t>nite</w:t>
      </w:r>
      <w:proofErr w:type="spellEnd"/>
      <w:r w:rsidR="00A65BB2">
        <w:t xml:space="preserve"> </w:t>
      </w:r>
      <w:r>
        <w:t>Monopoly</w:t>
      </w:r>
      <w:r w:rsidR="00376C7A">
        <w:t xml:space="preserve">, </w:t>
      </w:r>
      <w:r>
        <w:t>N</w:t>
      </w:r>
      <w:r w:rsidR="00A65BB2">
        <w:t>intendo NES</w:t>
      </w:r>
      <w:r>
        <w:t xml:space="preserve"> </w:t>
      </w:r>
      <w:r w:rsidR="00376C7A">
        <w:t>Classic</w:t>
      </w:r>
      <w:r w:rsidR="00A65BB2">
        <w:t xml:space="preserve"> Console</w:t>
      </w:r>
      <w:r w:rsidR="00376C7A">
        <w:t>, $25.00 Game Stop</w:t>
      </w:r>
      <w:r w:rsidR="00A65BB2">
        <w:t xml:space="preserve"> Gift</w:t>
      </w:r>
      <w:r w:rsidR="00376C7A">
        <w:t xml:space="preserve"> </w:t>
      </w:r>
      <w:r>
        <w:t>Card</w:t>
      </w:r>
    </w:p>
    <w:p w14:paraId="191AD645" w14:textId="5E39A493" w:rsidR="00D75076" w:rsidRDefault="00D75076" w:rsidP="00A65BB2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46B8460" wp14:editId="0BC24313">
            <wp:extent cx="1562100" cy="20669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F2D29" w14:textId="77777777" w:rsidR="00A65BB2" w:rsidRDefault="00A65BB2" w:rsidP="006326C4">
      <w:pPr>
        <w:spacing w:line="240" w:lineRule="auto"/>
      </w:pPr>
    </w:p>
    <w:p w14:paraId="4C7DF6A3" w14:textId="40AC5396" w:rsidR="00485C3F" w:rsidRDefault="00376C7A" w:rsidP="00485C3F">
      <w:pPr>
        <w:spacing w:after="0" w:line="240" w:lineRule="auto"/>
        <w:jc w:val="center"/>
      </w:pPr>
      <w:r>
        <w:t xml:space="preserve">25: </w:t>
      </w:r>
      <w:r w:rsidR="00176F09" w:rsidRPr="00F56826">
        <w:rPr>
          <w:b/>
        </w:rPr>
        <w:t>Christmas</w:t>
      </w:r>
      <w:r w:rsidR="00485C3F" w:rsidRPr="00F56826">
        <w:rPr>
          <w:b/>
        </w:rPr>
        <w:t xml:space="preserve"> Break</w:t>
      </w:r>
      <w:r w:rsidR="00176F09" w:rsidRPr="00F56826">
        <w:rPr>
          <w:b/>
        </w:rPr>
        <w:t xml:space="preserve"> Boredom Buster</w:t>
      </w:r>
      <w:r w:rsidR="00F56826" w:rsidRPr="00F56826">
        <w:rPr>
          <w:b/>
        </w:rPr>
        <w:t>:</w:t>
      </w:r>
      <w:r w:rsidR="00A8314D">
        <w:rPr>
          <w:b/>
        </w:rPr>
        <w:t xml:space="preserve"> </w:t>
      </w:r>
      <w:r w:rsidR="00A8314D" w:rsidRPr="00A8314D">
        <w:t>Donated in part by The Duffey Family</w:t>
      </w:r>
    </w:p>
    <w:p w14:paraId="4204DE63" w14:textId="3949B02F" w:rsidR="00176F09" w:rsidRDefault="00DA298F" w:rsidP="00485C3F">
      <w:pPr>
        <w:spacing w:after="0" w:line="240" w:lineRule="auto"/>
        <w:jc w:val="center"/>
      </w:pPr>
      <w:r>
        <w:t>S</w:t>
      </w:r>
      <w:r w:rsidR="00A83C6A">
        <w:t xml:space="preserve">nowman </w:t>
      </w:r>
      <w:r w:rsidR="00EA74A8">
        <w:t>i</w:t>
      </w:r>
      <w:r w:rsidR="00376C7A">
        <w:t xml:space="preserve">n A Box, </w:t>
      </w:r>
      <w:r w:rsidR="00A83C6A">
        <w:t xml:space="preserve">Christmas </w:t>
      </w:r>
      <w:r w:rsidR="00376C7A">
        <w:t xml:space="preserve">Window Decorations, Kids Hover Soccer Indoor Toy, Ornament Making Kit, </w:t>
      </w:r>
      <w:r>
        <w:t>L</w:t>
      </w:r>
      <w:r w:rsidR="00A83C6A">
        <w:t xml:space="preserve">ego Ninjago </w:t>
      </w:r>
      <w:r w:rsidR="00376C7A">
        <w:t xml:space="preserve">Kit, </w:t>
      </w:r>
      <w:r w:rsidR="00A83C6A">
        <w:t xml:space="preserve">Nativity </w:t>
      </w:r>
      <w:r w:rsidR="00376C7A">
        <w:t xml:space="preserve">Scene </w:t>
      </w:r>
      <w:r w:rsidR="00485C3F">
        <w:t xml:space="preserve">Craft </w:t>
      </w:r>
      <w:r w:rsidR="00376C7A">
        <w:t xml:space="preserve">Kit, Remote Control Car, Super Ball, Giant Felt Build A Scene Tree, Activity Book, </w:t>
      </w:r>
      <w:proofErr w:type="spellStart"/>
      <w:r>
        <w:t>Pokemon</w:t>
      </w:r>
      <w:proofErr w:type="spellEnd"/>
      <w:r>
        <w:t xml:space="preserve"> </w:t>
      </w:r>
      <w:r w:rsidR="00376C7A">
        <w:t xml:space="preserve">Model Kit, Pop </w:t>
      </w:r>
      <w:r>
        <w:t xml:space="preserve">Advent </w:t>
      </w:r>
      <w:r w:rsidR="00376C7A">
        <w:t>Calendar</w:t>
      </w:r>
    </w:p>
    <w:p w14:paraId="145AF710" w14:textId="74B73FB0" w:rsidR="006C0CCD" w:rsidRDefault="00D75076" w:rsidP="00485C3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F4F26E" wp14:editId="37052713">
            <wp:extent cx="2724150" cy="2085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3404B" w14:textId="77777777" w:rsidR="00D75076" w:rsidRDefault="00D75076" w:rsidP="00485C3F">
      <w:pPr>
        <w:spacing w:after="0" w:line="240" w:lineRule="auto"/>
        <w:jc w:val="center"/>
      </w:pPr>
    </w:p>
    <w:p w14:paraId="04D2C950" w14:textId="7BC88069" w:rsidR="006C0CCD" w:rsidRDefault="00376C7A" w:rsidP="006C0CCD">
      <w:pPr>
        <w:spacing w:after="0" w:line="240" w:lineRule="auto"/>
        <w:jc w:val="center"/>
      </w:pPr>
      <w:r>
        <w:t xml:space="preserve">26:  </w:t>
      </w:r>
      <w:r w:rsidR="006C0CCD" w:rsidRPr="00F56826">
        <w:rPr>
          <w:b/>
        </w:rPr>
        <w:t>Reading Through the Holidays</w:t>
      </w:r>
      <w:r w:rsidR="006C0CCD">
        <w:t xml:space="preserve">: </w:t>
      </w:r>
      <w:r w:rsidR="00A1054C">
        <w:t xml:space="preserve">Donated </w:t>
      </w:r>
      <w:r w:rsidR="00001975">
        <w:t>b</w:t>
      </w:r>
      <w:r>
        <w:t xml:space="preserve">y </w:t>
      </w:r>
      <w:r w:rsidR="00A1054C">
        <w:t>Mary Ward</w:t>
      </w:r>
      <w:r w:rsidR="00F67671">
        <w:t xml:space="preserve"> </w:t>
      </w:r>
    </w:p>
    <w:p w14:paraId="4FD4665D" w14:textId="4AEB6778" w:rsidR="00176F09" w:rsidRDefault="00F67671" w:rsidP="006C0CCD">
      <w:pPr>
        <w:spacing w:after="0" w:line="240" w:lineRule="auto"/>
        <w:jc w:val="center"/>
      </w:pPr>
      <w:r>
        <w:t xml:space="preserve">Floppy Plush </w:t>
      </w:r>
      <w:r w:rsidR="006C0CCD">
        <w:t xml:space="preserve">Puppy </w:t>
      </w:r>
      <w:r>
        <w:t>Pal</w:t>
      </w:r>
      <w:r w:rsidR="00376C7A">
        <w:t xml:space="preserve">, </w:t>
      </w:r>
      <w:r w:rsidR="0033199F">
        <w:t xml:space="preserve">Valentine’s Day </w:t>
      </w:r>
      <w:r w:rsidR="00376C7A">
        <w:t xml:space="preserve">Book Pack, </w:t>
      </w:r>
      <w:r w:rsidR="0033199F">
        <w:t>Easter Book Pack</w:t>
      </w:r>
      <w:r w:rsidR="00376C7A">
        <w:t xml:space="preserve">, </w:t>
      </w:r>
      <w:r w:rsidR="003C167E">
        <w:t xml:space="preserve">Christmas </w:t>
      </w:r>
      <w:r w:rsidR="00376C7A">
        <w:t xml:space="preserve">Book </w:t>
      </w:r>
      <w:r w:rsidR="003C167E">
        <w:t>Pack</w:t>
      </w:r>
      <w:r w:rsidR="00376C7A">
        <w:t xml:space="preserve">, </w:t>
      </w:r>
      <w:r w:rsidR="003C167E">
        <w:t xml:space="preserve">Thanksgiving </w:t>
      </w:r>
      <w:r w:rsidR="00376C7A">
        <w:t xml:space="preserve">Book </w:t>
      </w:r>
      <w:r w:rsidR="003C167E">
        <w:t>Pack</w:t>
      </w:r>
      <w:r w:rsidR="00376C7A">
        <w:t>, 4</w:t>
      </w:r>
      <w:r w:rsidR="00376C7A" w:rsidRPr="003C167E">
        <w:rPr>
          <w:vertAlign w:val="superscript"/>
        </w:rPr>
        <w:t>th</w:t>
      </w:r>
      <w:r w:rsidR="00376C7A">
        <w:t xml:space="preserve"> Of </w:t>
      </w:r>
      <w:r w:rsidR="003C167E">
        <w:t>July Book Pack</w:t>
      </w:r>
      <w:r w:rsidR="00376C7A">
        <w:t xml:space="preserve">, </w:t>
      </w:r>
      <w:r w:rsidR="003C167E">
        <w:t xml:space="preserve">Scholastic </w:t>
      </w:r>
      <w:r w:rsidR="00376C7A">
        <w:t>Book Pack</w:t>
      </w:r>
    </w:p>
    <w:p w14:paraId="43ED4142" w14:textId="530AFBBA" w:rsidR="006C0CCD" w:rsidRDefault="00BC767D" w:rsidP="0074466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1D7AB87" wp14:editId="79DC5872">
            <wp:extent cx="2857500" cy="21431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B848A" w14:textId="253896A6" w:rsidR="00F56826" w:rsidRDefault="00F56826" w:rsidP="00744660">
      <w:pPr>
        <w:spacing w:after="0" w:line="240" w:lineRule="auto"/>
        <w:jc w:val="center"/>
      </w:pPr>
    </w:p>
    <w:p w14:paraId="06F8232B" w14:textId="77777777" w:rsidR="00F56826" w:rsidRDefault="00F56826" w:rsidP="00744660">
      <w:pPr>
        <w:spacing w:after="0" w:line="240" w:lineRule="auto"/>
        <w:jc w:val="center"/>
      </w:pPr>
    </w:p>
    <w:p w14:paraId="4E1D4B9F" w14:textId="55F334EE" w:rsidR="00744660" w:rsidRDefault="00376C7A" w:rsidP="00744660">
      <w:pPr>
        <w:spacing w:after="0" w:line="240" w:lineRule="auto"/>
        <w:jc w:val="center"/>
      </w:pPr>
      <w:r>
        <w:t xml:space="preserve">27: </w:t>
      </w:r>
      <w:r w:rsidR="00744660" w:rsidRPr="00F56826">
        <w:rPr>
          <w:b/>
        </w:rPr>
        <w:t xml:space="preserve">Ring in </w:t>
      </w:r>
      <w:proofErr w:type="gramStart"/>
      <w:r w:rsidR="00744660" w:rsidRPr="00F56826">
        <w:rPr>
          <w:b/>
        </w:rPr>
        <w:t>2019!</w:t>
      </w:r>
      <w:r w:rsidR="00F56826" w:rsidRPr="00F56826">
        <w:rPr>
          <w:b/>
        </w:rPr>
        <w:t>:</w:t>
      </w:r>
      <w:proofErr w:type="gramEnd"/>
    </w:p>
    <w:p w14:paraId="2267D4EE" w14:textId="3A6907F5" w:rsidR="00176F09" w:rsidRDefault="003C167E" w:rsidP="00744660">
      <w:pPr>
        <w:spacing w:after="0" w:line="240" w:lineRule="auto"/>
        <w:jc w:val="center"/>
      </w:pPr>
      <w:r>
        <w:t xml:space="preserve">Bottle </w:t>
      </w:r>
      <w:r w:rsidR="00744660">
        <w:t>o</w:t>
      </w:r>
      <w:r w:rsidR="00376C7A">
        <w:t xml:space="preserve">f </w:t>
      </w:r>
      <w:r>
        <w:t xml:space="preserve">Veuve </w:t>
      </w:r>
      <w:proofErr w:type="spellStart"/>
      <w:r>
        <w:t>Clic</w:t>
      </w:r>
      <w:r w:rsidR="006C0CCD">
        <w:t>q</w:t>
      </w:r>
      <w:r w:rsidR="00376C7A">
        <w:t>uot</w:t>
      </w:r>
      <w:proofErr w:type="spellEnd"/>
      <w:r w:rsidR="00744660">
        <w:t xml:space="preserve"> Champagne</w:t>
      </w:r>
      <w:r w:rsidR="006C0CCD">
        <w:t xml:space="preserve">, Bottle </w:t>
      </w:r>
      <w:r w:rsidR="00744660">
        <w:t>o</w:t>
      </w:r>
      <w:r w:rsidR="006C0CCD">
        <w:t xml:space="preserve">f Sparkling White Grape Juice, 4 Champagne Flutes, </w:t>
      </w:r>
      <w:r w:rsidR="00376C7A">
        <w:t xml:space="preserve">Noise Makers, Happiness Planner, Birthday </w:t>
      </w:r>
      <w:r w:rsidR="00744660">
        <w:t>a</w:t>
      </w:r>
      <w:r w:rsidR="00376C7A">
        <w:t>nd Anniversary Calendar, Phot</w:t>
      </w:r>
      <w:r w:rsidR="006C0CCD">
        <w:t>o</w:t>
      </w:r>
      <w:r w:rsidR="00376C7A">
        <w:t xml:space="preserve"> Props, 4</w:t>
      </w:r>
      <w:r w:rsidR="006C0CCD">
        <w:t xml:space="preserve"> </w:t>
      </w:r>
      <w:r w:rsidR="00376C7A">
        <w:t>Confe</w:t>
      </w:r>
      <w:r w:rsidR="006C0CCD">
        <w:t>t</w:t>
      </w:r>
      <w:r w:rsidR="00376C7A">
        <w:t>ti Poppers</w:t>
      </w:r>
    </w:p>
    <w:p w14:paraId="6A630C2E" w14:textId="6C46A2AA" w:rsidR="00744660" w:rsidRDefault="00D75076" w:rsidP="0074466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CDB3889" wp14:editId="3114C573">
            <wp:extent cx="2819400" cy="2124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F6E51" w14:textId="1850959F" w:rsidR="00744660" w:rsidRDefault="00744660" w:rsidP="00744660">
      <w:pPr>
        <w:spacing w:after="0" w:line="240" w:lineRule="auto"/>
        <w:jc w:val="center"/>
      </w:pPr>
    </w:p>
    <w:p w14:paraId="6688BAD1" w14:textId="77777777" w:rsidR="007C4DF8" w:rsidRDefault="007C4DF8" w:rsidP="00744660">
      <w:pPr>
        <w:spacing w:after="0" w:line="240" w:lineRule="auto"/>
        <w:jc w:val="center"/>
      </w:pPr>
    </w:p>
    <w:p w14:paraId="68FEBDCD" w14:textId="4BEA839F" w:rsidR="00AC0B4D" w:rsidRDefault="00376C7A" w:rsidP="00AC0B4D">
      <w:pPr>
        <w:spacing w:after="0" w:line="240" w:lineRule="auto"/>
        <w:jc w:val="center"/>
      </w:pPr>
      <w:r>
        <w:lastRenderedPageBreak/>
        <w:t xml:space="preserve">28: </w:t>
      </w:r>
      <w:r w:rsidR="00AC0B4D" w:rsidRPr="00F56826">
        <w:rPr>
          <w:b/>
        </w:rPr>
        <w:t xml:space="preserve">I Love My </w:t>
      </w:r>
      <w:r w:rsidR="00DA298F" w:rsidRPr="00F56826">
        <w:rPr>
          <w:b/>
        </w:rPr>
        <w:t xml:space="preserve">Handy </w:t>
      </w:r>
      <w:r w:rsidR="00AC0B4D" w:rsidRPr="00F56826">
        <w:rPr>
          <w:b/>
        </w:rPr>
        <w:t>Man</w:t>
      </w:r>
      <w:r w:rsidR="00F56826" w:rsidRPr="00F56826">
        <w:rPr>
          <w:b/>
        </w:rPr>
        <w:t>:</w:t>
      </w:r>
    </w:p>
    <w:p w14:paraId="04606B75" w14:textId="566CAE1E" w:rsidR="00176F09" w:rsidRDefault="00DA298F" w:rsidP="00AC0B4D">
      <w:pPr>
        <w:spacing w:after="0" w:line="240" w:lineRule="auto"/>
        <w:jc w:val="center"/>
      </w:pPr>
      <w:r>
        <w:t xml:space="preserve">Stalwart Cordless </w:t>
      </w:r>
      <w:r w:rsidR="00376C7A">
        <w:t>Drill</w:t>
      </w:r>
      <w:r w:rsidR="00AC0B4D">
        <w:t xml:space="preserve"> and Accessories</w:t>
      </w:r>
      <w:r w:rsidR="00376C7A">
        <w:t>, 32-Ft Laser Level, Gorilla Glue, Gorilla Tape, $25 Home Depot Gift Card</w:t>
      </w:r>
      <w:r w:rsidR="00AC0B4D">
        <w:t xml:space="preserve">, </w:t>
      </w:r>
      <w:r>
        <w:t xml:space="preserve">Huskey </w:t>
      </w:r>
      <w:r w:rsidR="00376C7A">
        <w:t xml:space="preserve">Tool </w:t>
      </w:r>
      <w:r>
        <w:t>Caddy</w:t>
      </w:r>
    </w:p>
    <w:p w14:paraId="2260AB23" w14:textId="525F02E3" w:rsidR="009E3282" w:rsidRDefault="001A5ED0" w:rsidP="00AC0B4D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147B508" wp14:editId="66F8F169">
            <wp:extent cx="2495550" cy="18573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EA438" w14:textId="627E4678" w:rsidR="001A5ED0" w:rsidRDefault="001A5ED0" w:rsidP="00AC0B4D">
      <w:pPr>
        <w:spacing w:after="0" w:line="240" w:lineRule="auto"/>
        <w:jc w:val="center"/>
      </w:pPr>
    </w:p>
    <w:p w14:paraId="216264C7" w14:textId="56C0F172" w:rsidR="00323E7C" w:rsidRDefault="00323E7C" w:rsidP="00AC0B4D">
      <w:pPr>
        <w:spacing w:after="0" w:line="240" w:lineRule="auto"/>
        <w:jc w:val="center"/>
      </w:pPr>
    </w:p>
    <w:p w14:paraId="34F2D2E5" w14:textId="77777777" w:rsidR="00323E7C" w:rsidRDefault="00323E7C" w:rsidP="00AC0B4D">
      <w:pPr>
        <w:spacing w:after="0" w:line="240" w:lineRule="auto"/>
        <w:jc w:val="center"/>
      </w:pPr>
    </w:p>
    <w:p w14:paraId="64625AD5" w14:textId="02C80C21" w:rsidR="009E3282" w:rsidRDefault="00376C7A" w:rsidP="009E3282">
      <w:pPr>
        <w:spacing w:after="0" w:line="240" w:lineRule="auto"/>
        <w:jc w:val="center"/>
      </w:pPr>
      <w:r>
        <w:t xml:space="preserve">29: </w:t>
      </w:r>
      <w:r w:rsidR="00D25016">
        <w:rPr>
          <w:b/>
        </w:rPr>
        <w:t xml:space="preserve">Grinning </w:t>
      </w:r>
      <w:r w:rsidR="00A8314D">
        <w:rPr>
          <w:b/>
        </w:rPr>
        <w:t>f</w:t>
      </w:r>
      <w:r w:rsidR="00D25016">
        <w:rPr>
          <w:b/>
        </w:rPr>
        <w:t>rom Ear to Ear</w:t>
      </w:r>
      <w:r w:rsidR="00F56826" w:rsidRPr="00F56826">
        <w:rPr>
          <w:b/>
        </w:rPr>
        <w:t>:</w:t>
      </w:r>
      <w:r w:rsidR="00F56826">
        <w:t xml:space="preserve"> </w:t>
      </w:r>
      <w:r w:rsidR="00A1054C">
        <w:t xml:space="preserve">Donated </w:t>
      </w:r>
      <w:r w:rsidR="009E3282">
        <w:t>i</w:t>
      </w:r>
      <w:r>
        <w:t xml:space="preserve">n </w:t>
      </w:r>
      <w:r w:rsidR="009E3282">
        <w:t>p</w:t>
      </w:r>
      <w:r>
        <w:t xml:space="preserve">art </w:t>
      </w:r>
      <w:r w:rsidR="001F7E1B">
        <w:t>b</w:t>
      </w:r>
      <w:r>
        <w:t xml:space="preserve">y </w:t>
      </w:r>
      <w:r w:rsidR="009E3282">
        <w:t xml:space="preserve">The </w:t>
      </w:r>
      <w:proofErr w:type="spellStart"/>
      <w:r w:rsidR="00A1054C">
        <w:t>Sidlowski</w:t>
      </w:r>
      <w:proofErr w:type="spellEnd"/>
      <w:r w:rsidR="00A1054C">
        <w:t xml:space="preserve"> Family</w:t>
      </w:r>
    </w:p>
    <w:p w14:paraId="02071570" w14:textId="0CE9D2F3" w:rsidR="00176F09" w:rsidRDefault="001C5176" w:rsidP="009E3282">
      <w:pPr>
        <w:spacing w:after="0" w:line="240" w:lineRule="auto"/>
        <w:jc w:val="center"/>
      </w:pPr>
      <w:r>
        <w:t xml:space="preserve">Ultra </w:t>
      </w:r>
      <w:r w:rsidR="00376C7A">
        <w:t xml:space="preserve">Sonic </w:t>
      </w:r>
      <w:r>
        <w:t xml:space="preserve">Whitening </w:t>
      </w:r>
      <w:r w:rsidR="00376C7A">
        <w:t xml:space="preserve">Tooth Brush, </w:t>
      </w:r>
      <w:r>
        <w:t xml:space="preserve">Opalescence </w:t>
      </w:r>
      <w:r w:rsidR="009E3282">
        <w:t xml:space="preserve">Home Teeth </w:t>
      </w:r>
      <w:r w:rsidR="00376C7A">
        <w:t xml:space="preserve">Whitening Kit, </w:t>
      </w:r>
      <w:r>
        <w:t xml:space="preserve">Sensodyne </w:t>
      </w:r>
      <w:r w:rsidR="00376C7A">
        <w:t>Tooth Paste</w:t>
      </w:r>
    </w:p>
    <w:p w14:paraId="57275918" w14:textId="62916D29" w:rsidR="00F56826" w:rsidRDefault="0055569F" w:rsidP="00323E7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9936F3A" wp14:editId="381ED046">
            <wp:extent cx="1619250" cy="21431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6C7D5" w14:textId="77777777" w:rsidR="00F56826" w:rsidRDefault="00F56826" w:rsidP="006326C4">
      <w:pPr>
        <w:spacing w:line="240" w:lineRule="auto"/>
      </w:pPr>
    </w:p>
    <w:p w14:paraId="703E6C92" w14:textId="7EF8220E" w:rsidR="009E3282" w:rsidRDefault="00376C7A" w:rsidP="00B44AB6">
      <w:pPr>
        <w:spacing w:after="0" w:line="240" w:lineRule="auto"/>
        <w:jc w:val="center"/>
      </w:pPr>
      <w:r>
        <w:t xml:space="preserve">30: </w:t>
      </w:r>
      <w:r w:rsidR="00176F09" w:rsidRPr="00F56826">
        <w:rPr>
          <w:b/>
        </w:rPr>
        <w:t>Nerf</w:t>
      </w:r>
      <w:r w:rsidR="00DA298F" w:rsidRPr="00F56826">
        <w:rPr>
          <w:b/>
        </w:rPr>
        <w:t xml:space="preserve"> </w:t>
      </w:r>
      <w:r w:rsidR="009E3282" w:rsidRPr="00F56826">
        <w:rPr>
          <w:b/>
        </w:rPr>
        <w:t>Wars</w:t>
      </w:r>
      <w:r w:rsidR="00F56826" w:rsidRPr="00F56826">
        <w:rPr>
          <w:b/>
        </w:rPr>
        <w:t>:</w:t>
      </w:r>
    </w:p>
    <w:p w14:paraId="543E6F0A" w14:textId="7BB60B3C" w:rsidR="00176F09" w:rsidRDefault="00376C7A" w:rsidP="00B44AB6">
      <w:pPr>
        <w:spacing w:after="0" w:line="240" w:lineRule="auto"/>
        <w:jc w:val="center"/>
      </w:pPr>
      <w:r>
        <w:t>2</w:t>
      </w:r>
      <w:r w:rsidR="00B44AB6">
        <w:t xml:space="preserve"> Disrupter N-Strike Elite </w:t>
      </w:r>
      <w:r>
        <w:t xml:space="preserve">Nerf Guns, </w:t>
      </w:r>
      <w:r w:rsidR="00B44AB6">
        <w:t xml:space="preserve">Additional 30 Pack </w:t>
      </w:r>
      <w:r>
        <w:t xml:space="preserve">Nerf </w:t>
      </w:r>
      <w:r w:rsidR="00B44AB6">
        <w:t>Ammo</w:t>
      </w:r>
      <w:r>
        <w:t xml:space="preserve">, </w:t>
      </w:r>
      <w:r w:rsidR="00B44AB6">
        <w:t xml:space="preserve">Ammo </w:t>
      </w:r>
      <w:r>
        <w:t xml:space="preserve">Vest </w:t>
      </w:r>
      <w:r w:rsidR="00001975">
        <w:t>a</w:t>
      </w:r>
      <w:r>
        <w:t xml:space="preserve">nd </w:t>
      </w:r>
      <w:r w:rsidR="00B44AB6">
        <w:t xml:space="preserve">Skeleton </w:t>
      </w:r>
      <w:r>
        <w:t>Face Mask</w:t>
      </w:r>
    </w:p>
    <w:p w14:paraId="5CFBDCD4" w14:textId="2A4D13BE" w:rsidR="00B44AB6" w:rsidRDefault="001250DF" w:rsidP="00B44AB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2669739" wp14:editId="64C4501A">
            <wp:extent cx="2743200" cy="1981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B1FEF" w14:textId="2673DDC3" w:rsidR="00F56826" w:rsidRDefault="00F56826" w:rsidP="00B44AB6">
      <w:pPr>
        <w:spacing w:after="0" w:line="240" w:lineRule="auto"/>
        <w:jc w:val="center"/>
      </w:pPr>
    </w:p>
    <w:p w14:paraId="460F42A7" w14:textId="527CDF14" w:rsidR="007C4DF8" w:rsidRDefault="007C4DF8" w:rsidP="00B44AB6">
      <w:pPr>
        <w:spacing w:after="0" w:line="240" w:lineRule="auto"/>
        <w:jc w:val="center"/>
      </w:pPr>
    </w:p>
    <w:p w14:paraId="1B86D703" w14:textId="1EF35247" w:rsidR="007C4DF8" w:rsidRDefault="007C4DF8" w:rsidP="00B44AB6">
      <w:pPr>
        <w:spacing w:after="0" w:line="240" w:lineRule="auto"/>
        <w:jc w:val="center"/>
      </w:pPr>
    </w:p>
    <w:p w14:paraId="77A82C81" w14:textId="09C05258" w:rsidR="007C4DF8" w:rsidRDefault="007C4DF8" w:rsidP="00B44AB6">
      <w:pPr>
        <w:spacing w:after="0" w:line="240" w:lineRule="auto"/>
        <w:jc w:val="center"/>
      </w:pPr>
    </w:p>
    <w:p w14:paraId="3223A8A6" w14:textId="1D09C85D" w:rsidR="007C4DF8" w:rsidRDefault="007C4DF8" w:rsidP="00B44AB6">
      <w:pPr>
        <w:spacing w:after="0" w:line="240" w:lineRule="auto"/>
        <w:jc w:val="center"/>
      </w:pPr>
    </w:p>
    <w:p w14:paraId="1B586C62" w14:textId="2A42A1DA" w:rsidR="007C4DF8" w:rsidRDefault="007C4DF8" w:rsidP="00B44AB6">
      <w:pPr>
        <w:spacing w:after="0" w:line="240" w:lineRule="auto"/>
        <w:jc w:val="center"/>
      </w:pPr>
    </w:p>
    <w:p w14:paraId="5947EF27" w14:textId="77777777" w:rsidR="007C4DF8" w:rsidRDefault="007C4DF8" w:rsidP="00B44AB6">
      <w:pPr>
        <w:spacing w:after="0" w:line="240" w:lineRule="auto"/>
        <w:jc w:val="center"/>
      </w:pPr>
    </w:p>
    <w:p w14:paraId="6818752E" w14:textId="0E279DB0" w:rsidR="008471B9" w:rsidRDefault="00376C7A" w:rsidP="002F72A9">
      <w:pPr>
        <w:spacing w:after="0" w:line="240" w:lineRule="auto"/>
        <w:jc w:val="center"/>
      </w:pPr>
      <w:r>
        <w:lastRenderedPageBreak/>
        <w:t>3</w:t>
      </w:r>
      <w:r w:rsidR="009E3282">
        <w:t>1:</w:t>
      </w:r>
      <w:r>
        <w:t xml:space="preserve"> </w:t>
      </w:r>
      <w:r w:rsidR="00DA298F" w:rsidRPr="00F56826">
        <w:rPr>
          <w:b/>
        </w:rPr>
        <w:t xml:space="preserve">Taste </w:t>
      </w:r>
      <w:r w:rsidR="00A74170" w:rsidRPr="00F56826">
        <w:rPr>
          <w:b/>
        </w:rPr>
        <w:t>o</w:t>
      </w:r>
      <w:r w:rsidRPr="00F56826">
        <w:rPr>
          <w:b/>
        </w:rPr>
        <w:t xml:space="preserve">f </w:t>
      </w:r>
      <w:r w:rsidR="00DA298F" w:rsidRPr="00F56826">
        <w:rPr>
          <w:b/>
        </w:rPr>
        <w:t xml:space="preserve">Anne </w:t>
      </w:r>
      <w:r w:rsidR="00F67671" w:rsidRPr="00F56826">
        <w:rPr>
          <w:b/>
        </w:rPr>
        <w:t>Arundel</w:t>
      </w:r>
      <w:r w:rsidR="00DA298F" w:rsidRPr="00F56826">
        <w:rPr>
          <w:b/>
        </w:rPr>
        <w:t xml:space="preserve"> County</w:t>
      </w:r>
      <w:r w:rsidR="002F72A9" w:rsidRPr="00F56826">
        <w:rPr>
          <w:b/>
        </w:rPr>
        <w:t>:</w:t>
      </w:r>
      <w:r w:rsidR="002F72A9">
        <w:t xml:space="preserve"> </w:t>
      </w:r>
    </w:p>
    <w:p w14:paraId="61422EDC" w14:textId="61F60F49" w:rsidR="002F72A9" w:rsidRDefault="001B4C09" w:rsidP="002F72A9">
      <w:pPr>
        <w:spacing w:after="0" w:line="240" w:lineRule="auto"/>
        <w:jc w:val="center"/>
      </w:pPr>
      <w:r>
        <w:t xml:space="preserve">Donated </w:t>
      </w:r>
      <w:r w:rsidR="00D25016">
        <w:t>i</w:t>
      </w:r>
      <w:r w:rsidR="00376C7A">
        <w:t xml:space="preserve">n </w:t>
      </w:r>
      <w:r w:rsidR="00D25016">
        <w:t>p</w:t>
      </w:r>
      <w:r w:rsidR="00376C7A">
        <w:t xml:space="preserve">art </w:t>
      </w:r>
      <w:r w:rsidR="00D25016">
        <w:t>b</w:t>
      </w:r>
      <w:r w:rsidR="00376C7A">
        <w:t xml:space="preserve">y </w:t>
      </w:r>
      <w:r>
        <w:t>Mama Lucia’s</w:t>
      </w:r>
      <w:r w:rsidR="00376C7A">
        <w:t xml:space="preserve">, </w:t>
      </w:r>
      <w:r>
        <w:t xml:space="preserve">The Grill </w:t>
      </w:r>
      <w:r w:rsidR="00A8314D">
        <w:t>a</w:t>
      </w:r>
      <w:bookmarkStart w:id="1" w:name="_GoBack"/>
      <w:bookmarkEnd w:id="1"/>
      <w:r w:rsidR="00376C7A">
        <w:t xml:space="preserve">t </w:t>
      </w:r>
      <w:proofErr w:type="spellStart"/>
      <w:r>
        <w:t>Quarterfield</w:t>
      </w:r>
      <w:proofErr w:type="spellEnd"/>
      <w:r w:rsidR="00376C7A">
        <w:t>,</w:t>
      </w:r>
      <w:r w:rsidR="00D25016">
        <w:t xml:space="preserve"> and </w:t>
      </w:r>
      <w:r>
        <w:t xml:space="preserve">The </w:t>
      </w:r>
      <w:proofErr w:type="spellStart"/>
      <w:r>
        <w:t>Horter</w:t>
      </w:r>
      <w:proofErr w:type="spellEnd"/>
      <w:r w:rsidR="002F72A9">
        <w:t xml:space="preserve">, </w:t>
      </w:r>
      <w:proofErr w:type="spellStart"/>
      <w:r>
        <w:t>Paone</w:t>
      </w:r>
      <w:proofErr w:type="spellEnd"/>
      <w:r w:rsidR="002F72A9">
        <w:t xml:space="preserve">, and </w:t>
      </w:r>
      <w:r>
        <w:t>Herbert Famil</w:t>
      </w:r>
      <w:r w:rsidR="002F72A9">
        <w:t>ies</w:t>
      </w:r>
    </w:p>
    <w:p w14:paraId="3101050F" w14:textId="715AF643" w:rsidR="00DA298F" w:rsidRDefault="00F67671" w:rsidP="002F72A9">
      <w:pPr>
        <w:spacing w:after="0" w:line="240" w:lineRule="auto"/>
        <w:jc w:val="center"/>
      </w:pPr>
      <w:r>
        <w:t xml:space="preserve">Bottle </w:t>
      </w:r>
      <w:r w:rsidR="003A05EB">
        <w:t>o</w:t>
      </w:r>
      <w:r w:rsidR="00376C7A">
        <w:t>f Chardonnay, 2</w:t>
      </w:r>
      <w:r w:rsidR="002F72A9">
        <w:t xml:space="preserve"> </w:t>
      </w:r>
      <w:r w:rsidR="00376C7A">
        <w:t xml:space="preserve">Wine Glasses, </w:t>
      </w:r>
      <w:r>
        <w:t xml:space="preserve">Cork </w:t>
      </w:r>
      <w:r w:rsidR="00376C7A">
        <w:t xml:space="preserve">Container, $50 </w:t>
      </w:r>
      <w:r>
        <w:t xml:space="preserve">Gift </w:t>
      </w:r>
      <w:r w:rsidR="00376C7A">
        <w:t xml:space="preserve">Card </w:t>
      </w:r>
      <w:r w:rsidR="002F72A9">
        <w:t>t</w:t>
      </w:r>
      <w:r w:rsidR="00376C7A">
        <w:t xml:space="preserve">o </w:t>
      </w:r>
      <w:r>
        <w:t xml:space="preserve">The Grill </w:t>
      </w:r>
      <w:r w:rsidR="00001975">
        <w:t>a</w:t>
      </w:r>
      <w:r w:rsidR="00376C7A">
        <w:t xml:space="preserve">t </w:t>
      </w:r>
      <w:proofErr w:type="spellStart"/>
      <w:r>
        <w:t>Quarterfield</w:t>
      </w:r>
      <w:proofErr w:type="spellEnd"/>
      <w:r w:rsidR="00376C7A">
        <w:t xml:space="preserve">, $50 </w:t>
      </w:r>
      <w:r>
        <w:t xml:space="preserve">Olive Grove </w:t>
      </w:r>
      <w:r w:rsidR="00376C7A">
        <w:t xml:space="preserve">Gift </w:t>
      </w:r>
      <w:r>
        <w:t>Card</w:t>
      </w:r>
      <w:r w:rsidR="00376C7A">
        <w:t xml:space="preserve">, $25 </w:t>
      </w:r>
      <w:r>
        <w:t xml:space="preserve">Mama Lucia </w:t>
      </w:r>
      <w:r w:rsidR="00376C7A">
        <w:t xml:space="preserve">Gift </w:t>
      </w:r>
      <w:r>
        <w:t>Card</w:t>
      </w:r>
    </w:p>
    <w:p w14:paraId="49A66D56" w14:textId="0659A10C" w:rsidR="00D75076" w:rsidRDefault="00D75076" w:rsidP="002F72A9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783EBD4" wp14:editId="5AFAECC5">
            <wp:extent cx="2743200" cy="2076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02800" w14:textId="77777777" w:rsidR="00E7691C" w:rsidRDefault="00E7691C" w:rsidP="006326C4">
      <w:pPr>
        <w:spacing w:line="240" w:lineRule="auto"/>
      </w:pPr>
    </w:p>
    <w:sectPr w:rsidR="00E7691C" w:rsidSect="00F56826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Duffey, Angela" w:date="2018-11-13T16:55:00Z" w:initials="DA">
    <w:p w14:paraId="21D0899C" w14:textId="77777777" w:rsidR="00D547CC" w:rsidRDefault="00D547CC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1D0899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1D0899C" w16cid:durableId="1FA28E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CE02E" w14:textId="77777777" w:rsidR="003E6D8E" w:rsidRDefault="003E6D8E" w:rsidP="008B384C">
      <w:pPr>
        <w:spacing w:after="0" w:line="240" w:lineRule="auto"/>
      </w:pPr>
      <w:r>
        <w:separator/>
      </w:r>
    </w:p>
  </w:endnote>
  <w:endnote w:type="continuationSeparator" w:id="0">
    <w:p w14:paraId="1273DF1B" w14:textId="77777777" w:rsidR="003E6D8E" w:rsidRDefault="003E6D8E" w:rsidP="008B38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226C4" w14:textId="77777777" w:rsidR="003E6D8E" w:rsidRDefault="003E6D8E" w:rsidP="008B384C">
      <w:pPr>
        <w:spacing w:after="0" w:line="240" w:lineRule="auto"/>
      </w:pPr>
      <w:r>
        <w:separator/>
      </w:r>
    </w:p>
  </w:footnote>
  <w:footnote w:type="continuationSeparator" w:id="0">
    <w:p w14:paraId="32F36849" w14:textId="77777777" w:rsidR="003E6D8E" w:rsidRDefault="003E6D8E" w:rsidP="008B384C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uffey, Angela">
    <w15:presenceInfo w15:providerId="AD" w15:userId="S-1-5-21-1292428093-484763869-725345543-59553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zU0tzA0NTS1sDBQ0lEKTi0uzszPAykwrgUA6MbHLywAAAA="/>
  </w:docVars>
  <w:rsids>
    <w:rsidRoot w:val="009E2708"/>
    <w:rsid w:val="00001975"/>
    <w:rsid w:val="0002594F"/>
    <w:rsid w:val="00087250"/>
    <w:rsid w:val="000E5E88"/>
    <w:rsid w:val="000F1B1E"/>
    <w:rsid w:val="0012420A"/>
    <w:rsid w:val="001250DF"/>
    <w:rsid w:val="00176F09"/>
    <w:rsid w:val="00191E2D"/>
    <w:rsid w:val="00196DB1"/>
    <w:rsid w:val="001A5ED0"/>
    <w:rsid w:val="001A6626"/>
    <w:rsid w:val="001B4C09"/>
    <w:rsid w:val="001B5984"/>
    <w:rsid w:val="001C5176"/>
    <w:rsid w:val="001D07ED"/>
    <w:rsid w:val="001E4E30"/>
    <w:rsid w:val="001F7E1B"/>
    <w:rsid w:val="0023325A"/>
    <w:rsid w:val="0024131D"/>
    <w:rsid w:val="0024728A"/>
    <w:rsid w:val="0025470A"/>
    <w:rsid w:val="002557A6"/>
    <w:rsid w:val="00294081"/>
    <w:rsid w:val="002F72A9"/>
    <w:rsid w:val="00323E7C"/>
    <w:rsid w:val="0033199F"/>
    <w:rsid w:val="00376C7A"/>
    <w:rsid w:val="003A05EB"/>
    <w:rsid w:val="003B4A46"/>
    <w:rsid w:val="003C167E"/>
    <w:rsid w:val="003E6D8E"/>
    <w:rsid w:val="003F51DA"/>
    <w:rsid w:val="00416F66"/>
    <w:rsid w:val="00485C3F"/>
    <w:rsid w:val="004E50F9"/>
    <w:rsid w:val="00515C92"/>
    <w:rsid w:val="00535AF3"/>
    <w:rsid w:val="005457BC"/>
    <w:rsid w:val="0055569F"/>
    <w:rsid w:val="005B76A2"/>
    <w:rsid w:val="006326C4"/>
    <w:rsid w:val="00672139"/>
    <w:rsid w:val="00680497"/>
    <w:rsid w:val="006C0CCD"/>
    <w:rsid w:val="00744660"/>
    <w:rsid w:val="00774347"/>
    <w:rsid w:val="00775896"/>
    <w:rsid w:val="007B616F"/>
    <w:rsid w:val="007C4DF8"/>
    <w:rsid w:val="007F2CF8"/>
    <w:rsid w:val="00806F27"/>
    <w:rsid w:val="00813419"/>
    <w:rsid w:val="00843BAC"/>
    <w:rsid w:val="008471B9"/>
    <w:rsid w:val="008510EE"/>
    <w:rsid w:val="00860A40"/>
    <w:rsid w:val="008863FD"/>
    <w:rsid w:val="008B384C"/>
    <w:rsid w:val="008C14C2"/>
    <w:rsid w:val="00921183"/>
    <w:rsid w:val="009634DA"/>
    <w:rsid w:val="0097006E"/>
    <w:rsid w:val="009C646A"/>
    <w:rsid w:val="009C6D3C"/>
    <w:rsid w:val="009E2708"/>
    <w:rsid w:val="009E3282"/>
    <w:rsid w:val="00A05299"/>
    <w:rsid w:val="00A1054C"/>
    <w:rsid w:val="00A65BB2"/>
    <w:rsid w:val="00A74170"/>
    <w:rsid w:val="00A8314D"/>
    <w:rsid w:val="00A83C6A"/>
    <w:rsid w:val="00AC0B4D"/>
    <w:rsid w:val="00AF661B"/>
    <w:rsid w:val="00B40C42"/>
    <w:rsid w:val="00B43497"/>
    <w:rsid w:val="00B44AB6"/>
    <w:rsid w:val="00B52AFD"/>
    <w:rsid w:val="00B72B27"/>
    <w:rsid w:val="00BC767D"/>
    <w:rsid w:val="00BC7AA0"/>
    <w:rsid w:val="00C068F4"/>
    <w:rsid w:val="00C77A30"/>
    <w:rsid w:val="00C8439E"/>
    <w:rsid w:val="00CB68EA"/>
    <w:rsid w:val="00CD5B16"/>
    <w:rsid w:val="00CE7003"/>
    <w:rsid w:val="00D077E0"/>
    <w:rsid w:val="00D25016"/>
    <w:rsid w:val="00D547CC"/>
    <w:rsid w:val="00D75076"/>
    <w:rsid w:val="00D9787E"/>
    <w:rsid w:val="00DA298F"/>
    <w:rsid w:val="00DC1301"/>
    <w:rsid w:val="00DC4F2F"/>
    <w:rsid w:val="00E65D67"/>
    <w:rsid w:val="00E7691C"/>
    <w:rsid w:val="00E816CE"/>
    <w:rsid w:val="00E8380F"/>
    <w:rsid w:val="00E94551"/>
    <w:rsid w:val="00EA38FA"/>
    <w:rsid w:val="00EA74A8"/>
    <w:rsid w:val="00EB3E04"/>
    <w:rsid w:val="00EC0492"/>
    <w:rsid w:val="00F048B3"/>
    <w:rsid w:val="00F13809"/>
    <w:rsid w:val="00F27F4F"/>
    <w:rsid w:val="00F412CD"/>
    <w:rsid w:val="00F56826"/>
    <w:rsid w:val="00F67671"/>
    <w:rsid w:val="00FC1660"/>
    <w:rsid w:val="00FC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B322F8"/>
  <w15:chartTrackingRefBased/>
  <w15:docId w15:val="{12267176-EF63-49D8-B104-1643718D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F2C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C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C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C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C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C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C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B38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84C"/>
  </w:style>
  <w:style w:type="paragraph" w:styleId="Footer">
    <w:name w:val="footer"/>
    <w:basedOn w:val="Normal"/>
    <w:link w:val="FooterChar"/>
    <w:uiPriority w:val="99"/>
    <w:unhideWhenUsed/>
    <w:rsid w:val="008B38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16/09/relationships/commentsIds" Target="commentsIds.xm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microsoft.com/office/2011/relationships/commentsExtended" Target="commentsExtended.xml"/><Relationship Id="rId19" Type="http://schemas.openxmlformats.org/officeDocument/2006/relationships/image" Target="media/image11.png"/><Relationship Id="rId31" Type="http://schemas.openxmlformats.org/officeDocument/2006/relationships/image" Target="media/image23.jpeg"/><Relationship Id="rId4" Type="http://schemas.openxmlformats.org/officeDocument/2006/relationships/footnotes" Target="footnotes.xml"/><Relationship Id="rId9" Type="http://schemas.openxmlformats.org/officeDocument/2006/relationships/comments" Target="comment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893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Point INC</Company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ffey, Angela</dc:creator>
  <cp:keywords/>
  <dc:description/>
  <cp:lastModifiedBy>Angela Duffey</cp:lastModifiedBy>
  <cp:revision>2</cp:revision>
  <cp:lastPrinted>2018-11-24T20:12:00Z</cp:lastPrinted>
  <dcterms:created xsi:type="dcterms:W3CDTF">2018-11-26T00:35:00Z</dcterms:created>
  <dcterms:modified xsi:type="dcterms:W3CDTF">2018-11-26T00:35:00Z</dcterms:modified>
</cp:coreProperties>
</file>